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7A80" w:rsidRDefault="00B77A80" w14:paraId="125AA50B" w14:textId="6B403DC1">
      <w:pPr>
        <w:spacing w:after="519" w:line="259" w:lineRule="auto"/>
        <w:ind w:left="0" w:right="0" w:firstLine="0"/>
        <w:jc w:val="left"/>
      </w:pPr>
    </w:p>
    <w:p w:rsidR="00B77A80" w:rsidRDefault="001C1A9D" w14:paraId="3A7A6286" w14:textId="77777777">
      <w:pPr>
        <w:pStyle w:val="Heading1"/>
        <w:spacing w:after="302"/>
      </w:pPr>
      <w:r>
        <w:t>DOMANDA DI TESSERAMENTO</w:t>
      </w:r>
    </w:p>
    <w:p w:rsidR="00244371" w:rsidP="00D11F84" w:rsidRDefault="00172B13" w14:paraId="5A6100E3" w14:textId="77777777">
      <w:pPr>
        <w:spacing w:after="0" w:line="626" w:lineRule="auto"/>
        <w:ind w:left="-5" w:right="0"/>
        <w:jc w:val="left"/>
        <w:rPr>
          <w:sz w:val="20"/>
        </w:rPr>
      </w:pPr>
      <w:r w:rsidRPr="00172B13">
        <w:rPr>
          <w:sz w:val="20"/>
        </w:rPr>
        <w:t>Nome</w:t>
      </w:r>
      <w:r w:rsidR="001C1A9D">
        <w:rPr>
          <w:sz w:val="20"/>
        </w:rPr>
        <w:t>____</w:t>
      </w:r>
      <w:r w:rsidRPr="00BC4087" w:rsidR="00BC4087">
        <w:rPr>
          <w:sz w:val="20"/>
        </w:rPr>
        <w:t>Igor</w:t>
      </w:r>
      <w:r w:rsidR="001C1A9D">
        <w:rPr>
          <w:sz w:val="20"/>
        </w:rPr>
        <w:t>___ Cognome______</w:t>
      </w:r>
      <w:r w:rsidRPr="00BC4087" w:rsidR="00BC4087">
        <w:rPr>
          <w:sz w:val="20"/>
        </w:rPr>
        <w:t>Cappellari</w:t>
      </w:r>
      <w:r w:rsidR="001C1A9D">
        <w:rPr>
          <w:sz w:val="20"/>
        </w:rPr>
        <w:t xml:space="preserve">______ </w:t>
      </w:r>
    </w:p>
    <w:p w:rsidR="00244371" w:rsidP="00D11F84" w:rsidRDefault="00244371" w14:paraId="1130947A" w14:textId="779D79E2">
      <w:pPr>
        <w:spacing w:after="0" w:line="626" w:lineRule="auto"/>
        <w:ind w:left="-5" w:right="0"/>
        <w:jc w:val="left"/>
        <w:rPr>
          <w:sz w:val="20"/>
        </w:rPr>
      </w:pPr>
      <w:r w:rsidRPr="00244371">
        <w:rPr>
          <w:sz w:val="20"/>
        </w:rPr>
        <w:t>CARTA D’IDENTITÀ O PASSAPORTO</w:t>
      </w:r>
      <w:r>
        <w:rPr>
          <w:sz w:val="20"/>
        </w:rPr>
        <w:t xml:space="preserve"> ____ </w:t>
      </w:r>
      <w:r w:rsidRPr="00244371">
        <w:rPr>
          <w:sz w:val="20"/>
        </w:rPr>
        <w:t/>
      </w:r>
      <w:r>
        <w:rPr>
          <w:sz w:val="20"/>
        </w:rPr>
        <w:t xml:space="preserve">  __ </w:t>
      </w:r>
      <w:r w:rsidRPr="00244371">
        <w:rPr>
          <w:sz w:val="20"/>
        </w:rPr>
        <w:t>CITTÀ DI RESIDENZA</w:t>
      </w:r>
      <w:r>
        <w:rPr>
          <w:sz w:val="20"/>
        </w:rPr>
        <w:t xml:space="preserve"> ___ </w:t>
      </w:r>
      <w:r w:rsidRPr="00D11F84">
        <w:rPr>
          <w:sz w:val="20"/>
        </w:rPr>
        <w:t>Manerbio, BS, Italia Desenzano del Garda, BS, Italia </w:t>
      </w:r>
    </w:p>
    <w:p w:rsidR="00B77A80" w:rsidP="00D11F84" w:rsidRDefault="00E34287" w14:paraId="3C6621C8" w14:textId="3AB981B6">
      <w:pPr>
        <w:spacing w:after="0" w:line="626" w:lineRule="auto"/>
        <w:ind w:left="-5" w:right="0"/>
        <w:jc w:val="left"/>
      </w:pPr>
      <w:r w:rsidRPr="00E34287">
        <w:rPr>
          <w:sz w:val="20"/>
        </w:rPr>
        <w:t>LUOGO DI NASCITA</w:t>
      </w:r>
      <w:r>
        <w:rPr>
          <w:sz w:val="20"/>
        </w:rPr>
        <w:t xml:space="preserve"> </w:t>
      </w:r>
      <w:r w:rsidR="001C1A9D">
        <w:rPr>
          <w:sz w:val="20"/>
        </w:rPr>
        <w:t>_______</w:t>
      </w:r>
      <w:r w:rsidRPr="00D11F84" w:rsidR="00D11F84">
        <w:rPr>
          <w:sz w:val="20"/>
        </w:rPr>
        <w:t>Desenzano del Garda, BS, Italia</w:t>
      </w:r>
      <w:r w:rsidR="001C1A9D">
        <w:rPr>
          <w:sz w:val="20"/>
        </w:rPr>
        <w:t xml:space="preserve">____________ </w:t>
      </w:r>
      <w:r w:rsidRPr="00E34287">
        <w:rPr>
          <w:sz w:val="20"/>
        </w:rPr>
        <w:t>Data di nascita</w:t>
      </w:r>
      <w:r>
        <w:rPr>
          <w:sz w:val="20"/>
        </w:rPr>
        <w:t xml:space="preserve"> _ </w:t>
      </w:r>
      <w:r w:rsidR="001C1A9D">
        <w:rPr>
          <w:sz w:val="20"/>
        </w:rPr>
        <w:t xml:space="preserve"> </w:t>
      </w:r>
      <w:r w:rsidRPr="00D11F84" w:rsidR="00D11F84">
        <w:rPr>
          <w:sz w:val="20"/>
        </w:rPr>
        <w:t>20/10/1979</w:t>
      </w:r>
      <w:r w:rsidR="00D11F84">
        <w:rPr>
          <w:sz w:val="20"/>
        </w:rPr>
        <w:t xml:space="preserve"> </w:t>
      </w:r>
    </w:p>
    <w:p w:rsidR="00B77A80" w:rsidRDefault="00E34287" w14:paraId="352AC90D" w14:textId="7BEE8191">
      <w:pPr>
        <w:spacing w:after="347" w:line="265" w:lineRule="auto"/>
        <w:ind w:left="-5" w:right="0"/>
        <w:jc w:val="left"/>
      </w:pPr>
      <w:r w:rsidRPr="00E34287">
        <w:rPr>
          <w:sz w:val="20"/>
        </w:rPr>
        <w:t>SESSO</w:t>
      </w:r>
      <w:r w:rsidR="001C1A9D">
        <w:rPr>
          <w:sz w:val="20"/>
        </w:rPr>
        <w:t xml:space="preserve">: </w:t>
      </w:r>
      <w:r>
        <w:rPr>
          <w:sz w:val="20"/>
        </w:rPr>
        <w:t>__</w:t>
      </w:r>
      <w:r w:rsidRPr="00E34287">
        <w:rPr>
          <w:sz w:val="20"/>
        </w:rPr>
        <w:t>Female</w:t>
      </w:r>
      <w:r w:rsidR="008C312E">
        <w:rPr>
          <w:sz w:val="20"/>
        </w:rPr>
        <w:t xml:space="preserve">     </w:t>
      </w:r>
      <w:r w:rsidRPr="008C312E" w:rsidR="008C312E">
        <w:rPr>
          <w:sz w:val="20"/>
        </w:rPr>
        <w:t>CODICE FISCALE</w:t>
      </w:r>
      <w:r w:rsidR="008C312E">
        <w:rPr>
          <w:sz w:val="20"/>
        </w:rPr>
        <w:t xml:space="preserve"> ____ </w:t>
      </w:r>
      <w:r w:rsidRPr="008C312E" w:rsidR="008C312E">
        <w:rPr>
          <w:sz w:val="20"/>
        </w:rPr>
        <w:t/>
      </w:r>
    </w:p>
    <w:p w:rsidR="00BC15F3" w:rsidRDefault="001C1A9D" w14:paraId="29080025" w14:textId="77777777">
      <w:pPr>
        <w:pStyle w:val="Heading2"/>
        <w:spacing w:after="650" w:line="265" w:lineRule="auto"/>
        <w:ind w:left="-5"/>
        <w:rPr>
          <w:sz w:val="20"/>
        </w:rPr>
      </w:pPr>
      <w:r>
        <w:rPr>
          <w:sz w:val="20"/>
        </w:rPr>
        <w:t>Telefono____</w:t>
      </w:r>
      <w:r w:rsidRPr="00D11F84" w:rsidR="00D11F84">
        <w:rPr>
          <w:sz w:val="20"/>
        </w:rPr>
        <w:t>+393382640867</w:t>
      </w:r>
      <w:r>
        <w:rPr>
          <w:sz w:val="20"/>
        </w:rPr>
        <w:t>_________ E-mail______</w:t>
      </w:r>
      <w:r w:rsidRPr="00D11F84" w:rsidR="00D11F84">
        <w:rPr>
          <w:sz w:val="20"/>
        </w:rPr>
        <w:t>Igor.cappellari@borvica.it</w:t>
      </w:r>
      <w:r>
        <w:rPr>
          <w:sz w:val="20"/>
        </w:rPr>
        <w:t>________</w:t>
      </w:r>
      <w:r w:rsidR="00BC15F3">
        <w:rPr>
          <w:sz w:val="20"/>
        </w:rPr>
        <w:t xml:space="preserve">  </w:t>
      </w:r>
    </w:p>
    <w:p w:rsidR="00B77A80" w:rsidRDefault="00BC15F3" w14:paraId="456FD7EE" w14:textId="62D2DA47">
      <w:pPr>
        <w:pStyle w:val="Heading2"/>
        <w:spacing w:after="650" w:line="265" w:lineRule="auto"/>
        <w:ind w:left="-5"/>
      </w:pPr>
      <w:r w:rsidRPr="00BC15F3">
        <w:rPr>
          <w:sz w:val="20"/>
        </w:rPr>
        <w:t>CERTIFICATO MEDICO</w:t>
      </w:r>
      <w:r>
        <w:rPr>
          <w:sz w:val="20"/>
        </w:rPr>
        <w:t xml:space="preserve"> : </w:t>
      </w:r>
      <w:r w:rsidRPr="00BC15F3">
        <w:rPr>
          <w:sz w:val="20"/>
        </w:rPr>
        <w:t/>
      </w:r>
    </w:p>
    <w:p w:rsidR="00B77A80" w:rsidRDefault="001C1A9D" w14:paraId="6EBBA7FD" w14:textId="77777777">
      <w:pPr>
        <w:spacing w:after="0" w:line="259" w:lineRule="auto"/>
        <w:ind w:right="48"/>
        <w:jc w:val="center"/>
      </w:pPr>
      <w:r>
        <w:rPr>
          <w:b/>
          <w:sz w:val="20"/>
        </w:rPr>
        <w:t>DICHIARA</w:t>
      </w:r>
    </w:p>
    <w:p w:rsidR="00B77A80" w:rsidRDefault="001C1A9D" w14:paraId="30288FA5" w14:textId="77777777">
      <w:pPr>
        <w:spacing w:after="410" w:line="265" w:lineRule="auto"/>
        <w:ind w:left="-5" w:right="0"/>
        <w:jc w:val="left"/>
      </w:pPr>
      <w:r>
        <w:rPr>
          <w:sz w:val="20"/>
        </w:rPr>
        <w:t>di avere preso visione dello statuto di SUPGARDA disponibile per la lettura al momento del tesseramento ed in qualsiasi altra fase della vita associativa, presso la segreteria.</w:t>
      </w:r>
    </w:p>
    <w:p w:rsidR="00B77A80" w:rsidRDefault="001C1A9D" w14:paraId="1F1B74CD" w14:textId="77777777">
      <w:pPr>
        <w:spacing w:after="0" w:line="259" w:lineRule="auto"/>
        <w:ind w:right="48"/>
        <w:jc w:val="center"/>
      </w:pPr>
      <w:r>
        <w:rPr>
          <w:b/>
          <w:sz w:val="20"/>
        </w:rPr>
        <w:t>CHIEDE</w:t>
      </w:r>
    </w:p>
    <w:p w:rsidR="00B77A80" w:rsidRDefault="001C1A9D" w14:paraId="7B5C975D" w14:textId="77777777">
      <w:pPr>
        <w:spacing w:after="0" w:line="265" w:lineRule="auto"/>
        <w:ind w:left="-5" w:right="0"/>
        <w:jc w:val="left"/>
      </w:pPr>
      <w:r>
        <w:rPr>
          <w:sz w:val="20"/>
        </w:rPr>
        <w:t>di essere ammesso, approvando lo statuto sociale ed il regolamento interno, quale tesserato della società SUPGARDA impegnandosi a pagare la quota sociale.</w:t>
      </w:r>
    </w:p>
    <w:p w:rsidR="00B77A80" w:rsidRDefault="001C1A9D" w14:paraId="2A27C226" w14:textId="3907816A">
      <w:pPr>
        <w:spacing w:after="410" w:line="265" w:lineRule="auto"/>
        <w:ind w:left="-5" w:right="0"/>
        <w:jc w:val="left"/>
        <w:rPr>
          <w:sz w:val="20"/>
        </w:rPr>
      </w:pPr>
      <w:r>
        <w:rPr>
          <w:sz w:val="20"/>
        </w:rPr>
        <w:t>Letta l’informativa, acconsente al trattamento dei dati personali nelle modalità e per le finalità indicate al punto 1, strettamente connesse e strumentali alla gestione del rapporto contrattuale.</w:t>
      </w:r>
    </w:p>
    <w:p w:rsidRPr="00D11F84" w:rsidR="00D11F84" w:rsidP="00D11F84" w:rsidRDefault="00D11F84" w14:paraId="1092771D" w14:textId="77777777">
      <w:pPr>
        <w:spacing w:after="410" w:line="265" w:lineRule="auto"/>
        <w:ind w:left="-5" w:right="0"/>
        <w:jc w:val="left"/>
        <w:rPr>
          <w:sz w:val="20"/>
        </w:rPr>
      </w:pPr>
    </w:p>
    <w:p w:rsidRPr="00D11F84" w:rsidR="00D11F84" w:rsidP="00D11F84" w:rsidRDefault="00D11F84" w14:paraId="5DF05432" w14:textId="77777777">
      <w:pPr>
        <w:spacing w:after="410" w:line="265" w:lineRule="auto"/>
        <w:ind w:left="-5" w:right="0"/>
        <w:jc w:val="left"/>
        <w:rPr>
          <w:sz w:val="20"/>
        </w:rPr>
      </w:pPr>
      <w:r w:rsidRPr="00D11F84">
        <w:rPr>
          <w:sz w:val="20"/>
        </w:rPr>
        <w:t>1.   Child’s   name: Filippo Cappellari</w:t>
      </w:r>
    </w:p>
    <w:p w:rsidRPr="00D11F84" w:rsidR="00D11F84" w:rsidP="00D11F84" w:rsidRDefault="00D11F84" w14:paraId="67DAF900" w14:textId="77777777">
      <w:pPr>
        <w:spacing w:after="410" w:line="265" w:lineRule="auto"/>
        <w:ind w:left="-5" w:right="0"/>
        <w:jc w:val="left"/>
        <w:rPr>
          <w:sz w:val="20"/>
        </w:rPr>
      </w:pPr>
      <w:r w:rsidRPr="00D11F84">
        <w:rPr>
          <w:sz w:val="20"/>
        </w:rPr>
        <w:t>•    Date of Birth: 04/10/2014</w:t>
      </w:r>
    </w:p>
    <w:p w:rsidRPr="00D11F84" w:rsidR="00D11F84" w:rsidP="00D11F84" w:rsidRDefault="00D11F84" w14:paraId="568F51FC" w14:textId="77777777">
      <w:pPr>
        <w:spacing w:after="410" w:line="265" w:lineRule="auto"/>
        <w:ind w:left="-5" w:right="0"/>
        <w:jc w:val="left"/>
        <w:rPr>
          <w:sz w:val="20"/>
        </w:rPr>
      </w:pPr>
      <w:r w:rsidRPr="00D11F84">
        <w:rPr>
          <w:sz w:val="20"/>
        </w:rPr>
        <w:t>2.   Child’s   name: Carlotta Cappellari</w:t>
      </w:r>
    </w:p>
    <w:p w:rsidRPr="00D11F84" w:rsidR="00D11F84" w:rsidP="00D11F84" w:rsidRDefault="00D11F84" w14:paraId="53491A58" w14:textId="77777777">
      <w:pPr>
        <w:spacing w:after="410" w:line="265" w:lineRule="auto"/>
        <w:ind w:left="-5" w:right="0"/>
        <w:jc w:val="left"/>
        <w:rPr>
          <w:sz w:val="20"/>
        </w:rPr>
      </w:pPr>
      <w:r w:rsidRPr="00D11F84">
        <w:rPr>
          <w:sz w:val="20"/>
        </w:rPr>
        <w:t>•    Date of Birth: 06/11/2015</w:t>
      </w:r>
    </w:p>
    <w:p w:rsidRPr="00D11F84" w:rsidR="00D11F84" w:rsidP="00D11F84" w:rsidRDefault="00D11F84" w14:paraId="36848E17" w14:textId="77777777">
      <w:pPr>
        <w:spacing w:after="410" w:line="265" w:lineRule="auto"/>
        <w:ind w:left="-5" w:right="0"/>
        <w:jc w:val="left"/>
        <w:rPr>
          <w:sz w:val="20"/>
        </w:rPr>
      </w:pPr>
      <w:r w:rsidRPr="00D11F84">
        <w:rPr>
          <w:sz w:val="20"/>
        </w:rPr>
        <w:t>3.   Child’s   name: Sergio Turcato</w:t>
      </w:r>
    </w:p>
    <w:p w:rsidRPr="00D11F84" w:rsidR="00D11F84" w:rsidP="00D11F84" w:rsidRDefault="00D11F84" w14:paraId="164BE652" w14:textId="77777777">
      <w:pPr>
        <w:spacing w:after="410" w:line="265" w:lineRule="auto"/>
        <w:ind w:left="-5" w:right="0"/>
        <w:jc w:val="left"/>
        <w:rPr>
          <w:sz w:val="20"/>
        </w:rPr>
      </w:pPr>
      <w:r w:rsidRPr="00D11F84">
        <w:rPr>
          <w:sz w:val="20"/>
        </w:rPr>
        <w:t>•    Date of Birth: 18/11/2014</w:t>
      </w:r>
    </w:p>
    <w:p w:rsidRPr="00D11F84" w:rsidR="00D11F84" w:rsidP="00D11F84" w:rsidRDefault="00D11F84" w14:paraId="78CF82B8" w14:textId="77777777">
      <w:pPr>
        <w:spacing w:after="410" w:line="265" w:lineRule="auto"/>
        <w:ind w:left="-5" w:right="0"/>
        <w:jc w:val="left"/>
        <w:rPr>
          <w:sz w:val="20"/>
        </w:rPr>
      </w:pPr>
      <w:r w:rsidRPr="00D11F84">
        <w:rPr>
          <w:sz w:val="20"/>
        </w:rPr>
        <w:t>4.   Child’s   name: </w:t>
      </w:r>
    </w:p>
    <w:p w:rsidRPr="00D11F84" w:rsidR="00D11F84" w:rsidP="00D11F84" w:rsidRDefault="00D11F84" w14:paraId="4BD6D01E" w14:textId="77777777">
      <w:pPr>
        <w:spacing w:after="410" w:line="265" w:lineRule="auto"/>
        <w:ind w:left="-5" w:right="0"/>
        <w:jc w:val="left"/>
        <w:rPr>
          <w:sz w:val="20"/>
        </w:rPr>
      </w:pPr>
      <w:r w:rsidRPr="00D11F84">
        <w:rPr>
          <w:sz w:val="20"/>
        </w:rPr>
        <w:t>•    Date of Birth: </w:t>
      </w:r>
    </w:p>
    <w:p w:rsidRPr="00D11F84" w:rsidR="00D11F84" w:rsidP="00D11F84" w:rsidRDefault="00D11F84" w14:paraId="0AFAF1BB" w14:textId="77777777">
      <w:pPr>
        <w:spacing w:after="410" w:line="265" w:lineRule="auto"/>
        <w:ind w:left="-5" w:right="0"/>
        <w:jc w:val="left"/>
        <w:rPr>
          <w:sz w:val="20"/>
        </w:rPr>
      </w:pPr>
      <w:r w:rsidRPr="00D11F84">
        <w:rPr>
          <w:sz w:val="20"/>
        </w:rPr>
        <w:t>5.   Child’s   name: </w:t>
      </w:r>
    </w:p>
    <w:p w:rsidRPr="00D11F84" w:rsidR="00D11F84" w:rsidP="00D11F84" w:rsidRDefault="00D11F84" w14:paraId="58185CD0" w14:textId="77777777">
      <w:pPr>
        <w:spacing w:after="410" w:line="265" w:lineRule="auto"/>
        <w:ind w:left="-5" w:right="0"/>
        <w:jc w:val="left"/>
        <w:rPr>
          <w:sz w:val="20"/>
        </w:rPr>
      </w:pPr>
      <w:r w:rsidRPr="00D11F84">
        <w:rPr>
          <w:sz w:val="20"/>
        </w:rPr>
        <w:lastRenderedPageBreak/>
        <w:t>•    Date of Birth: </w:t>
      </w:r>
    </w:p>
    <w:p w:rsidRPr="00D11F84" w:rsidR="00D11F84" w:rsidP="00D11F84" w:rsidRDefault="00D11F84" w14:paraId="39AD7526" w14:textId="77777777">
      <w:pPr>
        <w:spacing w:after="410" w:line="265" w:lineRule="auto"/>
        <w:ind w:left="-5" w:right="0"/>
        <w:jc w:val="left"/>
        <w:rPr>
          <w:sz w:val="20"/>
        </w:rPr>
      </w:pPr>
      <w:r w:rsidRPr="00D11F84">
        <w:rPr>
          <w:sz w:val="20"/>
        </w:rPr>
        <w:t>6.   Child’s   name: </w:t>
      </w:r>
    </w:p>
    <w:p w:rsidR="00D11F84" w:rsidP="00D11F84" w:rsidRDefault="00D11F84" w14:paraId="6FFC9EE4" w14:textId="4E74079F">
      <w:pPr>
        <w:spacing w:after="410" w:line="265" w:lineRule="auto"/>
        <w:ind w:left="-5" w:right="0"/>
        <w:jc w:val="left"/>
        <w:rPr>
          <w:sz w:val="20"/>
        </w:rPr>
      </w:pPr>
      <w:r w:rsidRPr="00D11F84">
        <w:rPr>
          <w:sz w:val="20"/>
        </w:rPr>
        <w:t>•    Date of Birth: </w:t>
      </w:r>
    </w:p>
    <w:p w:rsidR="00D11F84" w:rsidRDefault="00BC15F3" w14:paraId="472144A9" w14:textId="28AFCE48">
      <w:pPr>
        <w:spacing w:after="410" w:line="265" w:lineRule="auto"/>
        <w:ind w:left="-5" w:right="0"/>
        <w:jc w:val="left"/>
        <w:rPr>
          <w:sz w:val="20"/>
        </w:rPr>
      </w:pPr>
      <w:r>
        <w:rPr>
          <w:noProof/>
          <w:sz w:val="24"/>
          <w:szCs w:val="24"/>
        </w:rPr>
        <w:drawing>
          <wp:anchor distT="0" distB="0" distL="114300" distR="114300" simplePos="0" relativeHeight="251659264" behindDoc="1" locked="0" layoutInCell="1" allowOverlap="1" wp14:editId="6A41A239" wp14:anchorId="3176981A">
            <wp:simplePos x="0" y="0"/>
            <wp:positionH relativeFrom="column">
              <wp:posOffset>3438569</wp:posOffset>
            </wp:positionH>
            <wp:positionV relativeFrom="paragraph">
              <wp:posOffset>84594</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495E90AA" w14:textId="1844F676">
      <w:pPr>
        <w:spacing w:after="410" w:line="265" w:lineRule="auto"/>
        <w:ind w:left="-5" w:right="0"/>
        <w:jc w:val="left"/>
      </w:pPr>
    </w:p>
    <w:p w:rsidR="00BC15F3" w:rsidP="00BC15F3" w:rsidRDefault="001C1A9D" w14:paraId="13671AB4" w14:textId="0499C07E">
      <w:pPr>
        <w:spacing w:after="0" w:line="265" w:lineRule="auto"/>
        <w:ind w:left="-5" w:right="0"/>
        <w:jc w:val="left"/>
        <w:rPr>
          <w:sz w:val="16"/>
        </w:rPr>
      </w:pPr>
      <w:r>
        <w:rPr>
          <w:sz w:val="20"/>
        </w:rPr>
        <w:t xml:space="preserve">Data </w:t>
      </w:r>
      <w:r w:rsidR="008613C1">
        <w:rPr>
          <w:sz w:val="20"/>
        </w:rPr>
        <w:t xml:space="preserve">  </w:t>
      </w:r>
      <w:r w:rsidRPr="008613C1" w:rsidR="008613C1">
        <w:rPr>
          <w:sz w:val="20"/>
        </w:rPr>
        <w:t>12/07/2026</w:t>
      </w:r>
      <w:r>
        <w:rPr>
          <w:sz w:val="20"/>
        </w:rPr>
        <w:t xml:space="preserve">             Firma del richiedente___________________________________ </w:t>
      </w:r>
      <w:r>
        <w:rPr>
          <w:sz w:val="16"/>
        </w:rPr>
        <w:t xml:space="preserve">             </w:t>
      </w:r>
    </w:p>
    <w:p w:rsidR="00B77A80" w:rsidP="00BC15F3" w:rsidRDefault="001C1A9D" w14:paraId="524FECEB" w14:textId="35362F11">
      <w:pPr>
        <w:spacing w:after="0" w:line="265" w:lineRule="auto"/>
        <w:ind w:left="-5" w:right="0"/>
        <w:jc w:val="left"/>
        <w:rPr>
          <w:sz w:val="16"/>
        </w:rPr>
      </w:pPr>
      <w:r>
        <w:rPr>
          <w:sz w:val="16"/>
        </w:rPr>
        <w:t xml:space="preserve"> </w:t>
      </w:r>
      <w:r w:rsidR="00AC26FF">
        <w:rPr>
          <w:sz w:val="16"/>
        </w:rPr>
        <w:t xml:space="preserve">                                                                                                                </w:t>
      </w:r>
      <w:r>
        <w:rPr>
          <w:sz w:val="16"/>
        </w:rPr>
        <w:t>(per il minore firma di chi esercita la patria potestà)</w:t>
      </w:r>
    </w:p>
    <w:p w:rsidR="00AC26FF" w:rsidP="00BC15F3" w:rsidRDefault="00AC26FF" w14:paraId="2B53BB53" w14:textId="6F4960D3">
      <w:pPr>
        <w:spacing w:after="0" w:line="265" w:lineRule="auto"/>
        <w:ind w:left="-5" w:right="0"/>
        <w:jc w:val="left"/>
        <w:rPr>
          <w:sz w:val="16"/>
        </w:rPr>
      </w:pPr>
    </w:p>
    <w:p w:rsidR="00AC26FF" w:rsidP="00BC15F3" w:rsidRDefault="00AC26FF" w14:paraId="0E80FFE6" w14:textId="197A5A92">
      <w:pPr>
        <w:spacing w:after="0" w:line="265" w:lineRule="auto"/>
        <w:ind w:left="-5" w:right="0"/>
        <w:jc w:val="left"/>
        <w:rPr>
          <w:sz w:val="16"/>
        </w:rPr>
      </w:pPr>
      <w:r>
        <w:rPr>
          <w:noProof/>
          <w:sz w:val="24"/>
          <w:szCs w:val="24"/>
        </w:rPr>
        <w:drawing>
          <wp:anchor distT="0" distB="0" distL="114300" distR="114300" simplePos="0" relativeHeight="251668480" behindDoc="1" locked="0" layoutInCell="1" allowOverlap="1" wp14:editId="16E34AD9" wp14:anchorId="20DC7BEF">
            <wp:simplePos x="0" y="0"/>
            <wp:positionH relativeFrom="column">
              <wp:posOffset>2122874</wp:posOffset>
            </wp:positionH>
            <wp:positionV relativeFrom="paragraph">
              <wp:posOffset>38018</wp:posOffset>
            </wp:positionV>
            <wp:extent cx="2361905" cy="1180952"/>
            <wp:effectExtent l="0" t="0" r="635" b="635"/>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AC26FF" w:rsidP="00BC15F3" w:rsidRDefault="00AC26FF" w14:paraId="609CD512" w14:textId="3BB60B8C">
      <w:pPr>
        <w:spacing w:after="0" w:line="265" w:lineRule="auto"/>
        <w:ind w:left="-5" w:right="0"/>
        <w:jc w:val="left"/>
        <w:rPr>
          <w:sz w:val="16"/>
        </w:rPr>
      </w:pPr>
    </w:p>
    <w:p w:rsidR="00AC26FF" w:rsidP="00BC15F3" w:rsidRDefault="00AC26FF" w14:paraId="51E5C1B7" w14:textId="76456ABC">
      <w:pPr>
        <w:spacing w:after="0" w:line="265" w:lineRule="auto"/>
        <w:ind w:left="-5" w:right="0"/>
        <w:jc w:val="left"/>
        <w:rPr>
          <w:sz w:val="16"/>
        </w:rPr>
      </w:pPr>
    </w:p>
    <w:p w:rsidR="00AC26FF" w:rsidP="00BC15F3" w:rsidRDefault="00AC26FF" w14:paraId="601CA5A8" w14:textId="460C0582">
      <w:pPr>
        <w:spacing w:after="0" w:line="265" w:lineRule="auto"/>
        <w:ind w:left="-5" w:right="0"/>
        <w:jc w:val="left"/>
        <w:rPr>
          <w:sz w:val="16"/>
        </w:rPr>
      </w:pPr>
    </w:p>
    <w:p w:rsidR="00AC26FF" w:rsidP="00BC15F3" w:rsidRDefault="00AC26FF" w14:paraId="563C2025" w14:textId="77777777">
      <w:pPr>
        <w:spacing w:after="0" w:line="265" w:lineRule="auto"/>
        <w:ind w:left="-5" w:right="0"/>
        <w:jc w:val="left"/>
        <w:rPr>
          <w:sz w:val="16"/>
        </w:rPr>
      </w:pPr>
    </w:p>
    <w:p w:rsidRPr="00BC15F3" w:rsidR="00AC26FF" w:rsidP="00BC15F3" w:rsidRDefault="00AC26FF" w14:paraId="5BB65F3C" w14:textId="625D8E14">
      <w:pPr>
        <w:spacing w:after="0" w:line="265" w:lineRule="auto"/>
        <w:ind w:left="-5" w:right="0"/>
        <w:jc w:val="left"/>
        <w:rPr>
          <w:sz w:val="16"/>
        </w:rPr>
      </w:pPr>
    </w:p>
    <w:p w:rsidR="00B77A80" w:rsidRDefault="001C1A9D" w14:paraId="5F40C74A" w14:textId="77777777">
      <w:pPr>
        <w:spacing w:after="0" w:line="265" w:lineRule="auto"/>
        <w:ind w:left="-5" w:right="0"/>
        <w:jc w:val="left"/>
      </w:pPr>
      <w:r>
        <w:rPr>
          <w:sz w:val="20"/>
        </w:rPr>
        <w:t>Firma o timbro per approvazione________________________________________________________</w:t>
      </w:r>
    </w:p>
    <w:p w:rsidR="00B77A80" w:rsidRDefault="001C1A9D" w14:paraId="532A4C81" w14:textId="77777777">
      <w:pPr>
        <w:tabs>
          <w:tab w:val="center" w:pos="720"/>
          <w:tab w:val="center" w:pos="1440"/>
          <w:tab w:val="center" w:pos="2160"/>
          <w:tab w:val="center" w:pos="2880"/>
          <w:tab w:val="center" w:pos="5333"/>
        </w:tabs>
        <w:spacing w:after="203" w:line="259" w:lineRule="auto"/>
        <w:ind w:left="-15" w:right="0"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di un componente il consiglio direttivo o di socio delegato) </w:t>
      </w:r>
    </w:p>
    <w:p w:rsidR="00B77A80" w:rsidRDefault="001C1A9D" w14:paraId="18C5DCEA" w14:textId="77777777">
      <w:pPr>
        <w:pStyle w:val="Heading1"/>
        <w:ind w:right="5"/>
      </w:pPr>
      <w:r>
        <w:t>INFORMATIVA PRIVACY</w:t>
      </w:r>
    </w:p>
    <w:p w:rsidR="00B77A80" w:rsidRDefault="001C1A9D" w14:paraId="79B8ADA2" w14:textId="77777777">
      <w:pPr>
        <w:spacing w:after="41" w:line="259" w:lineRule="auto"/>
        <w:ind w:left="0" w:firstLine="0"/>
        <w:jc w:val="center"/>
      </w:pPr>
      <w:r>
        <w:rPr>
          <w:sz w:val="14"/>
        </w:rPr>
        <w:t xml:space="preserve">In materia di privacy ai sensi del GDPR, ex art. 13 del Regolamento (UE) 2016/679 </w:t>
      </w:r>
    </w:p>
    <w:p w:rsidR="00B77A80" w:rsidRDefault="001C1A9D" w14:paraId="3CEA1BA2" w14:textId="77777777">
      <w:pPr>
        <w:ind w:left="-5" w:right="0"/>
      </w:pPr>
      <w:r>
        <w:t>Desideriamo informarLa, in qualità di Titolari del trattamento, che il Regolamento UE/2016/679 General Data Protection Regulation (G.D.P.R.), di immediata applicazione anche in Italia, in attesa dell’emanazione del Decreto previsto della Legge Comunitaria n. 163/2017 prevede la tutela delle persone e di altri soggetti rispetto al trattamento dei dati personali.</w:t>
      </w:r>
    </w:p>
    <w:p w:rsidR="00B77A80" w:rsidRDefault="001C1A9D" w14:paraId="7C32F262" w14:textId="77777777">
      <w:pPr>
        <w:spacing w:after="38" w:line="259" w:lineRule="auto"/>
        <w:ind w:left="-5" w:right="0"/>
        <w:jc w:val="left"/>
      </w:pPr>
      <w:r>
        <w:rPr>
          <w:b/>
        </w:rPr>
        <w:t>Secondo la normativa indicata, tale trattamento sarà improntato ai principi di correttezza, trasparenza e di tutela della Sua riservatezza e dei Suoi diritti.</w:t>
      </w:r>
    </w:p>
    <w:p w:rsidR="00B77A80" w:rsidRDefault="001C1A9D" w14:paraId="4989A651" w14:textId="77777777">
      <w:pPr>
        <w:spacing w:after="38" w:line="259" w:lineRule="auto"/>
        <w:ind w:left="-5" w:right="0"/>
        <w:jc w:val="left"/>
      </w:pPr>
      <w:r>
        <w:rPr>
          <w:b/>
        </w:rPr>
        <w:t>Ai sensi dell’articolo 13 del G.D.P.R., pertanto, Le fornisco le seguenti informazioni:</w:t>
      </w:r>
    </w:p>
    <w:p w:rsidR="00B77A80" w:rsidRDefault="001C1A9D" w14:paraId="40BE500F" w14:textId="77777777">
      <w:pPr>
        <w:numPr>
          <w:ilvl w:val="0"/>
          <w:numId w:val="1"/>
        </w:numPr>
        <w:spacing w:after="57"/>
        <w:ind w:right="0" w:hanging="168"/>
      </w:pPr>
      <w:r>
        <w:t>I dati personali da Lei forniti verranno trattati per le seguenti finalità basate sul Suo consenso e sul legittimo interesse della scrivente S.s.d.r.l.: inserimento nel libro dei soci e/o tesseramento per le Federazioni Sportive e/o gli Enti di Promozione Sportiva cui siamo affiliati ed ogni altro utilizzo attinente ai suddetti rapporti associativi e di tesseramento sportivo e con finalità legate a questionari sulla soddisfazione degli iscritti.</w:t>
      </w:r>
    </w:p>
    <w:p w:rsidR="00B77A80" w:rsidRDefault="001C1A9D" w14:paraId="60123919" w14:textId="77777777">
      <w:pPr>
        <w:numPr>
          <w:ilvl w:val="0"/>
          <w:numId w:val="1"/>
        </w:numPr>
        <w:ind w:right="0" w:hanging="168"/>
      </w:pPr>
      <w:r>
        <w:t>Base giuridica di tale operazione sono l’art. 36 c.c., la normativa fiscale relativa agli enti non commerciali, in particolare l’art. 148 del T.U.I.R. l’art. 4 del D.P.R. 633/72 e l’art. 90 della Legge 289/2002, nonché le norme del CONI e Federali relative al tesseramento e alla partecipazione alle attività organizzate da tali enti o con la loro partecipazione.</w:t>
      </w:r>
    </w:p>
    <w:p w:rsidR="00B77A80" w:rsidRDefault="001C1A9D" w14:paraId="36255245" w14:textId="77777777">
      <w:pPr>
        <w:numPr>
          <w:ilvl w:val="0"/>
          <w:numId w:val="1"/>
        </w:numPr>
        <w:ind w:right="0" w:hanging="168"/>
      </w:pPr>
      <w:r>
        <w:t>I legittimi interessi del titolare del trattamento perseguiti con tale attività sono una chiara e corretta applicazione delle disposizioni statutarie sull’ordinamento interno e l’amministrazione dell’associazione, la possibilità di usufruire delle agevolazioni fiscali spettanti all’associazione, la possibilità di partecipare alle attività organizzate dagli enti citati al precedente punto 1.</w:t>
      </w:r>
    </w:p>
    <w:p w:rsidR="00B77A80" w:rsidRDefault="001C1A9D" w14:paraId="50D1E0E8" w14:textId="77777777">
      <w:pPr>
        <w:numPr>
          <w:ilvl w:val="0"/>
          <w:numId w:val="1"/>
        </w:numPr>
        <w:ind w:right="0" w:hanging="168"/>
      </w:pPr>
      <w:r>
        <w:t>Il trattamento sarà effettuato con le seguenti modalità: su schede manuali, realizzate anche con l’ausilio di mezzi elettronici, conservate in luoghi chiusi, la cui chiave è detenuta dal Presidente e dagli incaricati dell’amministrazione, ovvero in maniera informatizzata, su un PC posto presso la sede dell’Associazione che è attrezzato adeguatamente contro i rischi informatici (firewall, antivirus, backup periodico dei dati); autorizzati ad accedere a tali dati sono il presidente e gli incaricati dell’amministrazione. Ai sensi dell’art. 4 n. 2 del G.D.P.R, il trattamento dei dati personali potrà consistere nella raccolta, registrazione, organizzazione, consultazione, elaborazione, modificazione, selezione, estrazione, raffronto, utilizzo, interconnessione, blocco, comunicazione, cancellazione e distruzione dei dati.</w:t>
      </w:r>
    </w:p>
    <w:p w:rsidR="00B77A80" w:rsidRDefault="001C1A9D" w14:paraId="1EADF4D5" w14:textId="77777777">
      <w:pPr>
        <w:numPr>
          <w:ilvl w:val="0"/>
          <w:numId w:val="1"/>
        </w:numPr>
        <w:spacing w:after="57"/>
        <w:ind w:right="0" w:hanging="168"/>
      </w:pPr>
      <w:r>
        <w:t>I dati personali saranno conservati per tutto il tempo indispensabile una corretta tenuta del libro dei soci e/o per procedere alle formalità richieste dalle Federazioni Sportive e/o gli Enti di Promozione Sportiva cui siamo affiliati: tale termine è determinato dal codice civile, dalla normativa fiscale e dalle norme e regolamenti del CONI e delle Federazioni Sportive e/o gli Enti di Promozione Sportiva cui siamo affiliati. La verifica sulla obsolescenza dei dati oggetto di trattamento rispetto alle finalità per le quali sono stati raccolti e trattati viene effettuata periodicamente.</w:t>
      </w:r>
    </w:p>
    <w:p w:rsidR="00B77A80" w:rsidRDefault="001C1A9D" w14:paraId="12964CF9" w14:textId="77777777">
      <w:pPr>
        <w:numPr>
          <w:ilvl w:val="0"/>
          <w:numId w:val="1"/>
        </w:numPr>
        <w:ind w:right="0" w:hanging="168"/>
      </w:pPr>
      <w:r>
        <w:t>Il conferimento dei dati è obbligatorio per il raggiungimento delle finalità dello statuto dell’Associazione/Società ed è quindi indispensabile per l’accoglimento della sua domanda di ammissione a socio e/o per il tesseramento presso i soggetti indicati al punto precedente; l’eventuale rifiuto a fornirli comporta  l’impossibilità di accogliere la Sua domanda di iscrizione e/o tesseramento, non essendo in tale ipotesi possibile instaurare l’indicato rapporto associativo e/o di tesseramento presso gli enti cui l’Associazione è affiliata.</w:t>
      </w:r>
    </w:p>
    <w:p w:rsidR="00B77A80" w:rsidRDefault="001C1A9D" w14:paraId="2B13ABC6" w14:textId="77777777">
      <w:pPr>
        <w:numPr>
          <w:ilvl w:val="0"/>
          <w:numId w:val="1"/>
        </w:numPr>
        <w:ind w:right="0" w:hanging="168"/>
      </w:pPr>
      <w:r>
        <w:t>I dati anagrafici potranno essere comunicati esclusivamente alla Federazione Sportiva ovvero agli Enti di Promozione Sportiva cui siamo affiliati; tutti i dati non saranno comunicati ad altri soggetti, né saranno oggetto di diffusione.</w:t>
      </w:r>
    </w:p>
    <w:p w:rsidR="00B77A80" w:rsidRDefault="001C1A9D" w14:paraId="2CB19110" w14:textId="77777777">
      <w:pPr>
        <w:numPr>
          <w:ilvl w:val="0"/>
          <w:numId w:val="1"/>
        </w:numPr>
        <w:ind w:right="0" w:hanging="168"/>
      </w:pPr>
      <w:r>
        <w:t>Il trattamento non riguarderà dati personali rientranti nel novero dei dati “sensibili”, vale a dire “i dati personali idonei a rivelare l’origine razziale ed etnica, le convinzioni religiose, filosofiche o di altro genere, le opinioni politiche, l’adesione a partiti, sindacati, associazioni od organizzazioni a carattere religioso, filosofico, politico o sindacale, nonché i dati personali idonei a rivelare lo stato di salute e la vita sessuale”. I dati sanitari sono conservati a cura dell’amministratore Katia Valena che provvede in proprio al loro trattamento.</w:t>
      </w:r>
    </w:p>
    <w:p w:rsidR="00B77A80" w:rsidRDefault="001C1A9D" w14:paraId="3316ED41" w14:textId="77777777">
      <w:pPr>
        <w:numPr>
          <w:ilvl w:val="0"/>
          <w:numId w:val="1"/>
        </w:numPr>
        <w:ind w:right="0" w:hanging="168"/>
      </w:pPr>
      <w:r>
        <w:t>Il titolare del trattamento è SUPGARDA SSD con sede in Via Grado 11, Milano, contattabile all’indirizzo mail info@supgarda.it.</w:t>
      </w:r>
    </w:p>
    <w:p w:rsidR="00B77A80" w:rsidRDefault="001C1A9D" w14:paraId="1198934F" w14:textId="77777777">
      <w:pPr>
        <w:numPr>
          <w:ilvl w:val="0"/>
          <w:numId w:val="1"/>
        </w:numPr>
        <w:ind w:right="0" w:hanging="168"/>
      </w:pPr>
      <w:r>
        <w:t>Il responsabile del trattamento è Katia Valena, Amministratrice della società, contattabile all’indirizzo mail info@supgarda.it.</w:t>
      </w:r>
    </w:p>
    <w:p w:rsidR="00B77A80" w:rsidRDefault="001C1A9D" w14:paraId="2557F61F" w14:textId="77777777">
      <w:pPr>
        <w:numPr>
          <w:ilvl w:val="0"/>
          <w:numId w:val="1"/>
        </w:numPr>
        <w:ind w:right="0" w:hanging="168"/>
      </w:pPr>
      <w:r>
        <w:t xml:space="preserve">In ogni momento Lei potrà esercitare i Suoi diritti di conoscere i dati che La riguardano, sapere come sono stati acquisiti, verificare se sono esatti, completi, aggiornati e ben custoditi, di ricevere i dati in un formato strutturato, di uso comune e leggibile da dispositivo automatico, di revocare il consenso eventualmente prestato relativamente al trattamento dei Suoi dati in qualsiasi momento ed opporsi in tutto od in parte, all’utilizzo degli stessi come sanciti dagli artt. da 15 a 20 del G.D.P.R. Tali diritti possono essere esercitati attraverso specifica istanza da indirizzare tramite raccomandata – o PEC - al Titolare del trattamento. </w:t>
      </w:r>
    </w:p>
    <w:p w:rsidR="00B77A80" w:rsidRDefault="001C1A9D" w14:paraId="3A89D47C" w14:textId="77777777">
      <w:pPr>
        <w:numPr>
          <w:ilvl w:val="0"/>
          <w:numId w:val="1"/>
        </w:numPr>
        <w:ind w:right="0" w:hanging="168"/>
      </w:pPr>
      <w:r>
        <w:t>Lei ha in diritto di revocare il consenso in qualsiasi momento senza pregiudicare la liceità del trattamento basata sul consenso prestato prima della revoca. Tale diritto potrà essere esercitato inviando la revoca del consenso all’indirizzo e-mail indicato nel precedente punto 10.</w:t>
      </w:r>
    </w:p>
    <w:p w:rsidR="00B77A80" w:rsidRDefault="001C1A9D" w14:paraId="54A96EFD" w14:textId="77777777">
      <w:pPr>
        <w:numPr>
          <w:ilvl w:val="0"/>
          <w:numId w:val="1"/>
        </w:numPr>
        <w:ind w:right="0" w:hanging="168"/>
      </w:pPr>
      <w:r>
        <w:t>Lei ha il diritto di proporre reclamo al Garante per la protezione dei dati personali ovvero a alla diversa autorità di controllo che dovesse essere istituita dal Decreto previsto della Legge Comunitaria n. 163/2017</w:t>
      </w:r>
    </w:p>
    <w:p w:rsidR="00B77A80" w:rsidRDefault="001C1A9D" w14:paraId="0313C6DE" w14:textId="77777777">
      <w:pPr>
        <w:numPr>
          <w:ilvl w:val="0"/>
          <w:numId w:val="1"/>
        </w:numPr>
        <w:spacing w:after="302"/>
        <w:ind w:right="0" w:hanging="168"/>
      </w:pPr>
      <w:r>
        <w:t>Non esiste alcun processo decisionale automatizzato, né alcuna attività di profilazione di cui all’articolo 22, paragrafi 1 e 4 del G.D.P.R.</w:t>
      </w:r>
    </w:p>
    <w:p w:rsidR="00B77A80" w:rsidRDefault="001C1A9D" w14:paraId="28C0D5CB" w14:textId="77777777">
      <w:pPr>
        <w:pStyle w:val="Heading2"/>
        <w:ind w:left="-5" w:right="2543"/>
      </w:pPr>
      <w:r>
        <w:t>DICHIARAZIONE DI CONSENSO AL TRATTAMENTO DEI DATI PERSONALI</w:t>
      </w:r>
    </w:p>
    <w:p w:rsidR="00B77A80" w:rsidRDefault="001C1A9D" w14:paraId="08D6877F" w14:textId="20FC5D69">
      <w:pPr>
        <w:spacing w:after="219"/>
        <w:ind w:left="-5" w:right="0"/>
      </w:pPr>
      <w:r>
        <w:t>Il sottoscritto letta l’informativa che precede, acconsente al trattamento dei propri dati personali nelle modalità e per le finalità descritte nell’informativa che precede.</w:t>
      </w:r>
    </w:p>
    <w:p w:rsidR="00D11F84" w:rsidRDefault="00D11F84" w14:paraId="3F7B8547" w14:textId="65D71EDE">
      <w:pPr>
        <w:spacing w:after="219"/>
        <w:ind w:left="-5" w:right="0"/>
      </w:pPr>
      <w:r>
        <w:rPr>
          <w:noProof/>
          <w:sz w:val="24"/>
          <w:szCs w:val="24"/>
        </w:rPr>
        <w:drawing>
          <wp:anchor distT="0" distB="0" distL="114300" distR="114300" simplePos="0" relativeHeight="251661312" behindDoc="1" locked="0" layoutInCell="1" allowOverlap="1" wp14:editId="3AC2651A" wp14:anchorId="081EA5E9">
            <wp:simplePos x="0" y="0"/>
            <wp:positionH relativeFrom="column">
              <wp:posOffset>1828551</wp:posOffset>
            </wp:positionH>
            <wp:positionV relativeFrom="paragraph">
              <wp:posOffset>75234</wp:posOffset>
            </wp:positionV>
            <wp:extent cx="2361905" cy="1180952"/>
            <wp:effectExtent l="0" t="0" r="635" b="635"/>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357BB699" w14:textId="261ADDF9">
      <w:pPr>
        <w:spacing w:after="219"/>
        <w:ind w:left="-5" w:right="0"/>
      </w:pPr>
    </w:p>
    <w:p w:rsidR="00D11F84" w:rsidRDefault="00D11F84" w14:paraId="753493DB" w14:textId="21EDF49D">
      <w:pPr>
        <w:spacing w:after="219"/>
        <w:ind w:left="-5" w:right="0"/>
      </w:pPr>
    </w:p>
    <w:p w:rsidR="00D11F84" w:rsidRDefault="00D11F84" w14:paraId="012242EC" w14:textId="6D166B92">
      <w:pPr>
        <w:spacing w:after="219"/>
        <w:ind w:left="-5" w:right="0"/>
      </w:pPr>
    </w:p>
    <w:p w:rsidR="00B77A80" w:rsidRDefault="001C1A9D" w14:paraId="2918C6D7" w14:textId="088F7B3B">
      <w:pPr>
        <w:tabs>
          <w:tab w:val="center" w:pos="3837"/>
        </w:tabs>
        <w:spacing w:after="203" w:line="259" w:lineRule="auto"/>
        <w:ind w:left="-15" w:right="0" w:firstLine="0"/>
        <w:jc w:val="left"/>
      </w:pPr>
      <w:r>
        <w:rPr>
          <w:sz w:val="15"/>
        </w:rPr>
        <w:t>Data</w:t>
      </w:r>
      <w:r>
        <w:rPr>
          <w:sz w:val="16"/>
        </w:rPr>
        <w:t>_</w:t>
      </w:r>
      <w:r w:rsidRPr="008613C1" w:rsidR="008613C1">
        <w:rPr>
          <w:sz w:val="16"/>
        </w:rPr>
        <w:t>12/07/2026</w:t>
      </w:r>
      <w:r>
        <w:rPr>
          <w:sz w:val="16"/>
        </w:rPr>
        <w:t xml:space="preserve"> </w:t>
      </w:r>
      <w:r>
        <w:rPr>
          <w:sz w:val="16"/>
        </w:rPr>
        <w:tab/>
      </w:r>
      <w:r>
        <w:rPr>
          <w:sz w:val="15"/>
        </w:rPr>
        <w:t>Firma</w:t>
      </w:r>
      <w:r>
        <w:rPr>
          <w:sz w:val="16"/>
        </w:rPr>
        <w:t>______________________________________</w:t>
      </w:r>
    </w:p>
    <w:p w:rsidR="00EE089F" w:rsidP="00EE089F" w:rsidRDefault="00EE089F" w14:paraId="2583607E" w14:textId="77777777">
      <w:pPr>
        <w:pStyle w:val="Heading2"/>
        <w:ind w:left="-5" w:right="2543"/>
      </w:pPr>
      <w:r>
        <w:lastRenderedPageBreak/>
        <w:t>CONSENSO PER COMUNICAZIONI COMMERCIALI</w:t>
      </w:r>
    </w:p>
    <w:p w:rsidR="00EE089F" w:rsidP="00EE089F" w:rsidRDefault="00EE089F" w14:paraId="3C198E20" w14:textId="77777777">
      <w:pPr>
        <w:spacing w:after="157" w:line="337" w:lineRule="auto"/>
        <w:ind w:left="-5" w:right="142"/>
      </w:pPr>
      <w:r>
        <w:rPr>
          <w:noProof/>
        </w:rPr>
        <mc:AlternateContent>
          <mc:Choice Requires="wps">
            <w:drawing>
              <wp:anchor distT="45720" distB="45720" distL="114300" distR="114300" simplePos="0" relativeHeight="251666432" behindDoc="0" locked="0" layoutInCell="1" allowOverlap="1" wp14:editId="30877E76" wp14:anchorId="7160FAEE">
                <wp:simplePos x="0" y="0"/>
                <wp:positionH relativeFrom="margin">
                  <wp:align>left</wp:align>
                </wp:positionH>
                <wp:positionV relativeFrom="paragraph">
                  <wp:posOffset>52070</wp:posOffset>
                </wp:positionV>
                <wp:extent cx="400050" cy="295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1506A97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60FAEE">
                <v:stroke joinstyle="miter"/>
                <v:path gradientshapeok="t" o:connecttype="rect"/>
              </v:shapetype>
              <v:shape id="Text Box 2" style="position:absolute;left:0;text-align:left;margin-left:0;margin-top:4.1pt;width:31.5pt;height:23.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">
                <v:textbox>
                  <w:txbxContent>
                    <w:p w:rsidRPr="008D76EA" w:rsidR="00EE089F" w:rsidP="00EE089F" w:rsidRDefault="00EE089F" w14:paraId="1506A97E" w14:textId="77777777">
                      <w:pPr>
                        <w:rPr>
                          <w:sz w:val="20"/>
                          <w:szCs w:val="28"/>
                        </w:rPr>
                      </w:pPr>
                      <w:r w:rsidRPr="006E4660">
                        <w:rPr>
                          <w:b/>
                          <w:bCs/>
                          <w:sz w:val="24"/>
                          <w:szCs w:val="40"/>
                        </w:rPr>
                        <w:t>X</w:t>
                      </w:r>
                    </w:p>
                  </w:txbxContent>
                </v:textbox>
                <w10:wrap type="square" anchorx="margin"/>
              </v:shape>
            </w:pict>
          </mc:Fallback>
        </mc:AlternateContent>
      </w:r>
      <w:r w:rsidRPr="00AE11EC">
        <w:t>Il sottoscritto, acconsente al trattamento dei propri dati personali per l’invio di comunicazioni commerciali in ambito sportivo, in base alle attività praticate, dei dati stessi, ad opera della SSD</w:t>
      </w:r>
    </w:p>
    <w:p w:rsidR="00EE089F" w:rsidP="00EE089F" w:rsidRDefault="00EE089F" w14:paraId="3B6E3EFC" w14:textId="77777777">
      <w:pPr>
        <w:spacing w:after="157" w:line="337" w:lineRule="auto"/>
        <w:ind w:left="-5" w:right="142"/>
      </w:pPr>
    </w:p>
    <w:p w:rsidR="00EE089F" w:rsidP="00EE089F" w:rsidRDefault="00EE089F" w14:paraId="4EB34E79" w14:textId="77777777">
      <w:pPr>
        <w:spacing w:after="157" w:line="337" w:lineRule="auto"/>
        <w:ind w:left="-5" w:right="142"/>
      </w:pPr>
    </w:p>
    <w:p w:rsidR="00EE089F" w:rsidP="00EE089F" w:rsidRDefault="00EE089F" w14:paraId="0F732FD4" w14:textId="51DE0D5B">
      <w:pPr>
        <w:spacing w:after="157" w:line="337" w:lineRule="auto"/>
        <w:ind w:left="-5" w:right="142"/>
      </w:pPr>
      <w:r>
        <w:rPr>
          <w:noProof/>
          <w:sz w:val="24"/>
          <w:szCs w:val="24"/>
        </w:rPr>
        <w:drawing>
          <wp:anchor distT="0" distB="0" distL="114300" distR="114300" simplePos="0" relativeHeight="251663360" behindDoc="1" locked="0" layoutInCell="1" allowOverlap="1" wp14:editId="22B1BD99" wp14:anchorId="590B5466">
            <wp:simplePos x="0" y="0"/>
            <wp:positionH relativeFrom="page">
              <wp:posOffset>2776026</wp:posOffset>
            </wp:positionH>
            <wp:positionV relativeFrom="paragraph">
              <wp:posOffset>131251</wp:posOffset>
            </wp:positionV>
            <wp:extent cx="1502618" cy="751107"/>
            <wp:effectExtent l="0" t="0" r="2540" b="0"/>
            <wp:wrapNone/>
            <wp:docPr id="3" name="Picture 3"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0FE892B" w14:textId="77777777">
      <w:pPr>
        <w:spacing w:after="157" w:line="337" w:lineRule="auto"/>
        <w:ind w:left="-5" w:right="142"/>
      </w:pPr>
    </w:p>
    <w:p w:rsidR="00EE089F" w:rsidP="00EE089F" w:rsidRDefault="00EE089F" w14:paraId="4FE11674" w14:textId="77777777">
      <w:pPr>
        <w:tabs>
          <w:tab w:val="center" w:pos="3837"/>
        </w:tabs>
        <w:spacing w:after="240" w:line="259" w:lineRule="auto"/>
        <w:ind w:left="-15" w:firstLine="0"/>
        <w:jc w:val="left"/>
        <w:rPr>
          <w:sz w:val="16"/>
        </w:rPr>
      </w:pPr>
      <w:r>
        <w:rPr>
          <w:sz w:val="15"/>
        </w:rPr>
        <w:t xml:space="preserve">Data: </w:t>
      </w:r>
      <w:r>
        <w:rPr>
          <w:sz w:val="16"/>
        </w:rPr>
        <w:t xml:space="preserve"> </w:t>
      </w:r>
      <w:r w:rsidRPr="00E525EC">
        <w:rPr>
          <w:sz w:val="16"/>
        </w:rPr>
        <w:t>12/07/2026</w:t>
      </w:r>
      <w:r>
        <w:rPr>
          <w:sz w:val="16"/>
        </w:rPr>
        <w:t xml:space="preserve"> </w:t>
      </w:r>
      <w:r>
        <w:rPr>
          <w:sz w:val="16"/>
        </w:rPr>
        <w:tab/>
      </w:r>
      <w:r>
        <w:rPr>
          <w:sz w:val="15"/>
        </w:rPr>
        <w:t>Firma</w:t>
      </w:r>
      <w:r>
        <w:rPr>
          <w:sz w:val="16"/>
        </w:rPr>
        <w:t>______________________________________</w:t>
      </w:r>
    </w:p>
    <w:p w:rsidR="00EE089F" w:rsidP="00EE089F" w:rsidRDefault="00EE089F" w14:paraId="6E265898" w14:textId="77777777">
      <w:pPr>
        <w:tabs>
          <w:tab w:val="center" w:pos="3837"/>
        </w:tabs>
        <w:spacing w:after="240" w:line="259" w:lineRule="auto"/>
        <w:ind w:left="-15" w:firstLine="0"/>
        <w:jc w:val="left"/>
        <w:rPr>
          <w:sz w:val="16"/>
        </w:rPr>
      </w:pPr>
    </w:p>
    <w:p w:rsidR="00EE089F" w:rsidP="00EE089F" w:rsidRDefault="00EE089F" w14:paraId="3926CA81" w14:textId="77777777">
      <w:pPr>
        <w:tabs>
          <w:tab w:val="center" w:pos="3837"/>
        </w:tabs>
        <w:spacing w:after="240" w:line="259" w:lineRule="auto"/>
        <w:ind w:left="-15" w:firstLine="0"/>
        <w:jc w:val="left"/>
        <w:rPr>
          <w:sz w:val="16"/>
        </w:rPr>
      </w:pPr>
    </w:p>
    <w:p w:rsidR="00EE089F" w:rsidP="00EE089F" w:rsidRDefault="00EE089F" w14:paraId="72325E5E" w14:textId="77777777">
      <w:pPr>
        <w:tabs>
          <w:tab w:val="center" w:pos="3837"/>
        </w:tabs>
        <w:spacing w:after="240" w:line="259" w:lineRule="auto"/>
        <w:ind w:left="-15" w:firstLine="0"/>
        <w:jc w:val="left"/>
      </w:pPr>
    </w:p>
    <w:p w:rsidR="00EE089F" w:rsidP="00EE089F" w:rsidRDefault="00EE089F" w14:paraId="09274632" w14:textId="77777777">
      <w:pPr>
        <w:pStyle w:val="Heading2"/>
        <w:ind w:left="-5" w:right="2543"/>
      </w:pPr>
      <w:r>
        <w:t>CONSENSO ALL’UTILIZZO DI IMMAGINI FOTOGRAFICHE E/O AUDIOVISIVE</w:t>
      </w:r>
    </w:p>
    <w:p w:rsidR="00EE089F" w:rsidP="00EE089F" w:rsidRDefault="00EE089F" w14:paraId="42BCAEC7" w14:textId="77777777">
      <w:pPr>
        <w:pStyle w:val="Heading2"/>
        <w:ind w:left="-5" w:right="2543"/>
      </w:pPr>
      <w:r>
        <w:rPr>
          <w:noProof/>
        </w:rPr>
        <mc:AlternateContent>
          <mc:Choice Requires="wps">
            <w:drawing>
              <wp:anchor distT="45720" distB="45720" distL="114300" distR="114300" simplePos="0" relativeHeight="251665408" behindDoc="0" locked="0" layoutInCell="1" allowOverlap="1" wp14:editId="3EB9FC8C" wp14:anchorId="17C369AE">
                <wp:simplePos x="0" y="0"/>
                <wp:positionH relativeFrom="column">
                  <wp:posOffset>-19685</wp:posOffset>
                </wp:positionH>
                <wp:positionV relativeFrom="paragraph">
                  <wp:posOffset>3619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1.55pt;margin-top:2.8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" w14:anchorId="17C369AE">
                <v:textbo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Il sottoscritto , </w:t>
      </w:r>
      <w:r>
        <w:rPr>
          <w:rFonts w:ascii="Segoe UI Symbol" w:hAnsi="Segoe UI Symbol" w:eastAsia="Segoe UI Symbol" w:cs="Segoe UI Symbol"/>
          <w:b/>
        </w:rPr>
        <w:t xml:space="preserve"> </w:t>
      </w:r>
      <w:r>
        <w:rPr>
          <w:sz w:val="15"/>
        </w:rPr>
        <w:t xml:space="preserve">ACCONSENTE  </w:t>
      </w:r>
    </w:p>
    <w:p w:rsidR="00EE089F" w:rsidP="00EE089F" w:rsidRDefault="00EE089F" w14:paraId="5B89CE20" w14:textId="77777777">
      <w:pPr>
        <w:spacing w:after="221"/>
        <w:ind w:left="-5"/>
      </w:pPr>
      <w:r>
        <w:t>l’utilizzo delle immagini fotografiche o immagini audiovisive ritratte dalla SSD e autorizzo la stessa e/o ASI ad utilizzarle e diffonderle liberamente con qualsiasi mezzo, per fini istituzionali nonché per attività di informazione e promozione anche di tipo commerciale come ad esempio attraverso l’inserimento delle stesse nel sito web o social network della SSD e/o di qualsiasi altro materiale che potrà essere diffuso e distribuito in forma cartacea o multimediale e divulgato nel web in Italia e all’estero.</w:t>
      </w:r>
    </w:p>
    <w:p w:rsidR="00EE089F" w:rsidP="00EE089F" w:rsidRDefault="00EE089F" w14:paraId="50B5868D" w14:textId="77777777">
      <w:pPr>
        <w:spacing w:after="221"/>
        <w:ind w:left="-5"/>
      </w:pPr>
      <w:r>
        <w:rPr>
          <w:noProof/>
          <w:sz w:val="24"/>
          <w:szCs w:val="24"/>
        </w:rPr>
        <w:drawing>
          <wp:anchor distT="0" distB="0" distL="114300" distR="114300" simplePos="0" relativeHeight="251664384" behindDoc="1" locked="0" layoutInCell="1" allowOverlap="1" wp14:editId="0D029B77" wp14:anchorId="001A5384">
            <wp:simplePos x="0" y="0"/>
            <wp:positionH relativeFrom="margin">
              <wp:align>center</wp:align>
            </wp:positionH>
            <wp:positionV relativeFrom="paragraph">
              <wp:posOffset>651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EF7C2C3" w14:textId="77777777">
      <w:pPr>
        <w:spacing w:after="221"/>
        <w:ind w:left="-5"/>
      </w:pPr>
    </w:p>
    <w:p w:rsidR="00EE089F" w:rsidP="00EE089F" w:rsidRDefault="00EE089F" w14:paraId="61F79020" w14:textId="77777777">
      <w:pPr>
        <w:tabs>
          <w:tab w:val="center" w:pos="3837"/>
        </w:tabs>
        <w:spacing w:after="203" w:line="259" w:lineRule="auto"/>
        <w:ind w:left="-15" w:firstLine="0"/>
        <w:jc w:val="left"/>
      </w:pPr>
      <w:r>
        <w:rPr>
          <w:sz w:val="15"/>
        </w:rPr>
        <w:t>Data</w:t>
      </w:r>
      <w:r>
        <w:rPr>
          <w:sz w:val="16"/>
        </w:rPr>
        <w:t xml:space="preserve"> : </w:t>
      </w:r>
      <w:r w:rsidRPr="00E525EC">
        <w:rPr>
          <w:sz w:val="16"/>
        </w:rPr>
        <w:t>12/07/2026</w:t>
      </w:r>
      <w:r>
        <w:rPr>
          <w:sz w:val="16"/>
        </w:rPr>
        <w:t xml:space="preserve">   </w:t>
      </w:r>
      <w:r>
        <w:rPr>
          <w:sz w:val="16"/>
        </w:rPr>
        <w:tab/>
      </w:r>
      <w:r>
        <w:rPr>
          <w:sz w:val="15"/>
        </w:rPr>
        <w:t>Firma</w:t>
      </w:r>
      <w:r>
        <w:rPr>
          <w:sz w:val="16"/>
        </w:rPr>
        <w:t>______________________________________</w:t>
      </w:r>
    </w:p>
    <w:p w:rsidR="00B77A80" w:rsidP="00EE089F" w:rsidRDefault="00B77A80" w14:paraId="7BB3A7EE" w14:textId="6EF40B0A">
      <w:pPr>
        <w:pStyle w:val="Heading2"/>
        <w:ind w:left="-5" w:right="2543"/>
      </w:pPr>
    </w:p>
    <w:sectPr w:rsidR="00B77A80" w:rsidSect="00D11F84">
      <w:headerReference w:type="default" r:id="rId8"/>
      <w:pgSz w:w="11906" w:h="16838"/>
      <w:pgMar w:top="562" w:right="1440" w:bottom="567" w:left="680" w:header="720" w:footer="720" w:gutter="0"/>
      <w:cols w:space="223"/>
      <w:docGrid w:linePitch="1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2102" w14:textId="77777777" w:rsidR="00172B13" w:rsidRDefault="00172B13" w:rsidP="00172B13">
      <w:pPr>
        <w:spacing w:after="0" w:line="240" w:lineRule="auto"/>
      </w:pPr>
      <w:r>
        <w:separator/>
      </w:r>
    </w:p>
  </w:endnote>
  <w:endnote w:type="continuationSeparator" w:id="0">
    <w:p w14:paraId="00183306" w14:textId="77777777" w:rsidR="00172B13" w:rsidRDefault="00172B13" w:rsidP="00172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303F" w14:textId="77777777" w:rsidR="00172B13" w:rsidRDefault="00172B13" w:rsidP="00172B13">
      <w:pPr>
        <w:spacing w:after="0" w:line="240" w:lineRule="auto"/>
      </w:pPr>
      <w:r>
        <w:separator/>
      </w:r>
    </w:p>
  </w:footnote>
  <w:footnote w:type="continuationSeparator" w:id="0">
    <w:p w14:paraId="0C44E216" w14:textId="77777777" w:rsidR="00172B13" w:rsidRDefault="00172B13" w:rsidP="00172B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741C3" w14:textId="0CAF0A83" w:rsidR="00172B13" w:rsidRDefault="00172B13" w:rsidP="00172B13">
    <w:pPr>
      <w:pStyle w:val="Header"/>
      <w:jc w:val="center"/>
    </w:pPr>
    <w:r>
      <w:rPr>
        <w:rFonts w:ascii="Calibri" w:eastAsia="Calibri" w:hAnsi="Calibri" w:cs="Calibri"/>
        <w:noProof/>
        <w:sz w:val="22"/>
      </w:rPr>
      <mc:AlternateContent>
        <mc:Choice Requires="wpg">
          <w:drawing>
            <wp:inline distT="0" distB="0" distL="0" distR="0" wp14:anchorId="3232F904" wp14:editId="6887D57C">
              <wp:extent cx="2535236" cy="427998"/>
              <wp:effectExtent l="0" t="0" r="0" b="0"/>
              <wp:docPr id="1380" name="Group 1380"/>
              <wp:cNvGraphicFramePr/>
              <a:graphic xmlns:a="http://schemas.openxmlformats.org/drawingml/2006/main">
                <a:graphicData uri="http://schemas.microsoft.com/office/word/2010/wordprocessingGroup">
                  <wpg:wgp>
                    <wpg:cNvGrpSpPr/>
                    <wpg:grpSpPr>
                      <a:xfrm>
                        <a:off x="0" y="0"/>
                        <a:ext cx="2535236" cy="427998"/>
                        <a:chOff x="0" y="0"/>
                        <a:chExt cx="2535236" cy="427998"/>
                      </a:xfrm>
                    </wpg:grpSpPr>
                    <wps:wsp>
                      <wps:cNvPr id="47" name="Shape 47"/>
                      <wps:cNvSpPr/>
                      <wps:spPr>
                        <a:xfrm>
                          <a:off x="480906" y="137039"/>
                          <a:ext cx="100825" cy="163982"/>
                        </a:xfrm>
                        <a:custGeom>
                          <a:avLst/>
                          <a:gdLst/>
                          <a:ahLst/>
                          <a:cxnLst/>
                          <a:rect l="0" t="0" r="0" b="0"/>
                          <a:pathLst>
                            <a:path w="100825" h="163982">
                              <a:moveTo>
                                <a:pt x="49822" y="0"/>
                              </a:moveTo>
                              <a:cubicBezTo>
                                <a:pt x="63868" y="0"/>
                                <a:pt x="77673" y="2108"/>
                                <a:pt x="93802" y="10757"/>
                              </a:cubicBezTo>
                              <a:lnTo>
                                <a:pt x="83287" y="36487"/>
                              </a:lnTo>
                              <a:cubicBezTo>
                                <a:pt x="74155" y="30645"/>
                                <a:pt x="61989" y="26899"/>
                                <a:pt x="54280" y="26899"/>
                              </a:cubicBezTo>
                              <a:cubicBezTo>
                                <a:pt x="39764" y="26899"/>
                                <a:pt x="30175" y="35319"/>
                                <a:pt x="30175" y="47714"/>
                              </a:cubicBezTo>
                              <a:lnTo>
                                <a:pt x="30175" y="121412"/>
                              </a:lnTo>
                              <a:cubicBezTo>
                                <a:pt x="30175" y="129591"/>
                                <a:pt x="35560" y="138024"/>
                                <a:pt x="52870" y="138024"/>
                              </a:cubicBezTo>
                              <a:cubicBezTo>
                                <a:pt x="58014" y="138024"/>
                                <a:pt x="63868" y="136842"/>
                                <a:pt x="71120" y="134747"/>
                              </a:cubicBezTo>
                              <a:lnTo>
                                <a:pt x="71120" y="102692"/>
                              </a:lnTo>
                              <a:lnTo>
                                <a:pt x="52400" y="102692"/>
                              </a:lnTo>
                              <a:lnTo>
                                <a:pt x="52400" y="76721"/>
                              </a:lnTo>
                              <a:lnTo>
                                <a:pt x="100825" y="76721"/>
                              </a:lnTo>
                              <a:lnTo>
                                <a:pt x="100825" y="161646"/>
                              </a:lnTo>
                              <a:lnTo>
                                <a:pt x="87960" y="161646"/>
                              </a:lnTo>
                              <a:lnTo>
                                <a:pt x="84912" y="158369"/>
                              </a:lnTo>
                              <a:cubicBezTo>
                                <a:pt x="70421" y="162814"/>
                                <a:pt x="56845" y="163982"/>
                                <a:pt x="49822" y="163982"/>
                              </a:cubicBezTo>
                              <a:cubicBezTo>
                                <a:pt x="24803" y="163982"/>
                                <a:pt x="0" y="153695"/>
                                <a:pt x="0" y="122809"/>
                              </a:cubicBezTo>
                              <a:lnTo>
                                <a:pt x="0" y="44907"/>
                              </a:lnTo>
                              <a:cubicBezTo>
                                <a:pt x="0" y="15202"/>
                                <a:pt x="23393" y="0"/>
                                <a:pt x="4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 name="Shape 48"/>
                      <wps:cNvSpPr/>
                      <wps:spPr>
                        <a:xfrm>
                          <a:off x="600441"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 name="Shape 49"/>
                      <wps:cNvSpPr/>
                      <wps:spPr>
                        <a:xfrm>
                          <a:off x="659737" y="139378"/>
                          <a:ext cx="58141" cy="159309"/>
                        </a:xfrm>
                        <a:custGeom>
                          <a:avLst/>
                          <a:gdLst/>
                          <a:ahLst/>
                          <a:cxnLst/>
                          <a:rect l="0" t="0" r="0" b="0"/>
                          <a:pathLst>
                            <a:path w="58141" h="159309">
                              <a:moveTo>
                                <a:pt x="0" y="0"/>
                              </a:moveTo>
                              <a:lnTo>
                                <a:pt x="15100"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 name="Shape 50"/>
                      <wps:cNvSpPr/>
                      <wps:spPr>
                        <a:xfrm>
                          <a:off x="740080" y="139140"/>
                          <a:ext cx="49479" cy="159550"/>
                        </a:xfrm>
                        <a:custGeom>
                          <a:avLst/>
                          <a:gdLst/>
                          <a:ahLst/>
                          <a:cxnLst/>
                          <a:rect l="0" t="0" r="0" b="0"/>
                          <a:pathLst>
                            <a:path w="49479" h="159550">
                              <a:moveTo>
                                <a:pt x="0" y="0"/>
                              </a:moveTo>
                              <a:lnTo>
                                <a:pt x="49479" y="0"/>
                              </a:lnTo>
                              <a:lnTo>
                                <a:pt x="49479" y="26200"/>
                              </a:lnTo>
                              <a:lnTo>
                                <a:pt x="30175"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 name="Shape 51"/>
                      <wps:cNvSpPr/>
                      <wps:spPr>
                        <a:xfrm>
                          <a:off x="789559"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69" y="93815"/>
                              </a:cubicBezTo>
                              <a:lnTo>
                                <a:pt x="55550" y="140589"/>
                              </a:lnTo>
                              <a:lnTo>
                                <a:pt x="55550" y="159550"/>
                              </a:lnTo>
                              <a:lnTo>
                                <a:pt x="30061" y="159550"/>
                              </a:lnTo>
                              <a:lnTo>
                                <a:pt x="0" y="112352"/>
                              </a:lnTo>
                              <a:lnTo>
                                <a:pt x="0" y="69885"/>
                              </a:lnTo>
                              <a:lnTo>
                                <a:pt x="13538" y="65738"/>
                              </a:lnTo>
                              <a:cubicBezTo>
                                <a:pt x="17310" y="62579"/>
                                <a:pt x="19533" y="57899"/>
                                <a:pt x="19533" y="51930"/>
                              </a:cubicBezTo>
                              <a:lnTo>
                                <a:pt x="19533" y="44450"/>
                              </a:lnTo>
                              <a:cubicBezTo>
                                <a:pt x="19533" y="29947"/>
                                <a:pt x="9474" y="26200"/>
                                <a:pt x="114"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 name="Shape 52"/>
                      <wps:cNvSpPr/>
                      <wps:spPr>
                        <a:xfrm>
                          <a:off x="864994" y="139144"/>
                          <a:ext cx="52045" cy="159537"/>
                        </a:xfrm>
                        <a:custGeom>
                          <a:avLst/>
                          <a:gdLst/>
                          <a:ahLst/>
                          <a:cxnLst/>
                          <a:rect l="0" t="0" r="0" b="0"/>
                          <a:pathLst>
                            <a:path w="52045" h="159537">
                              <a:moveTo>
                                <a:pt x="0" y="0"/>
                              </a:moveTo>
                              <a:lnTo>
                                <a:pt x="52045" y="0"/>
                              </a:lnTo>
                              <a:lnTo>
                                <a:pt x="52045" y="25743"/>
                              </a:lnTo>
                              <a:lnTo>
                                <a:pt x="30175" y="25959"/>
                              </a:lnTo>
                              <a:lnTo>
                                <a:pt x="30175"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 name="Shape 53"/>
                      <wps:cNvSpPr/>
                      <wps:spPr>
                        <a:xfrm>
                          <a:off x="917039" y="139144"/>
                          <a:ext cx="52045" cy="159325"/>
                        </a:xfrm>
                        <a:custGeom>
                          <a:avLst/>
                          <a:gdLst/>
                          <a:ahLst/>
                          <a:cxnLst/>
                          <a:rect l="0" t="0" r="0" b="0"/>
                          <a:pathLst>
                            <a:path w="52045" h="159325">
                              <a:moveTo>
                                <a:pt x="0" y="0"/>
                              </a:moveTo>
                              <a:lnTo>
                                <a:pt x="1283" y="0"/>
                              </a:lnTo>
                              <a:cubicBezTo>
                                <a:pt x="27724" y="0"/>
                                <a:pt x="52045" y="13564"/>
                                <a:pt x="52045" y="43510"/>
                              </a:cubicBezTo>
                              <a:lnTo>
                                <a:pt x="52045" y="116027"/>
                              </a:lnTo>
                              <a:cubicBezTo>
                                <a:pt x="52045" y="145745"/>
                                <a:pt x="30302" y="159309"/>
                                <a:pt x="3861" y="159309"/>
                              </a:cubicBezTo>
                              <a:lnTo>
                                <a:pt x="0" y="159325"/>
                              </a:lnTo>
                              <a:lnTo>
                                <a:pt x="0" y="133337"/>
                              </a:lnTo>
                              <a:lnTo>
                                <a:pt x="1283" y="133337"/>
                              </a:lnTo>
                              <a:cubicBezTo>
                                <a:pt x="16726" y="133337"/>
                                <a:pt x="21869" y="123050"/>
                                <a:pt x="21869" y="114389"/>
                              </a:cubicBezTo>
                              <a:lnTo>
                                <a:pt x="21869" y="45149"/>
                              </a:lnTo>
                              <a:cubicBezTo>
                                <a:pt x="21869" y="36728"/>
                                <a:pt x="16726"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 name="Shape 54"/>
                      <wps:cNvSpPr/>
                      <wps:spPr>
                        <a:xfrm>
                          <a:off x="984288"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5" name="Shape 55"/>
                      <wps:cNvSpPr/>
                      <wps:spPr>
                        <a:xfrm>
                          <a:off x="1043584" y="139378"/>
                          <a:ext cx="58141" cy="159309"/>
                        </a:xfrm>
                        <a:custGeom>
                          <a:avLst/>
                          <a:gdLst/>
                          <a:ahLst/>
                          <a:cxnLst/>
                          <a:rect l="0" t="0" r="0" b="0"/>
                          <a:pathLst>
                            <a:path w="58141" h="159309">
                              <a:moveTo>
                                <a:pt x="0" y="0"/>
                              </a:moveTo>
                              <a:lnTo>
                                <a:pt x="15100" y="0"/>
                              </a:lnTo>
                              <a:lnTo>
                                <a:pt x="58141" y="138481"/>
                              </a:lnTo>
                              <a:lnTo>
                                <a:pt x="58141" y="159309"/>
                              </a:lnTo>
                              <a:lnTo>
                                <a:pt x="31471" y="159309"/>
                              </a:lnTo>
                              <a:lnTo>
                                <a:pt x="17678"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4" name="Shape 182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 name="Shape 57"/>
                      <wps:cNvSpPr/>
                      <wps:spPr>
                        <a:xfrm>
                          <a:off x="23190" y="137233"/>
                          <a:ext cx="97358" cy="166853"/>
                        </a:xfrm>
                        <a:custGeom>
                          <a:avLst/>
                          <a:gdLst/>
                          <a:ahLst/>
                          <a:cxnLst/>
                          <a:rect l="0" t="0" r="0" b="0"/>
                          <a:pathLst>
                            <a:path w="97358" h="166853">
                              <a:moveTo>
                                <a:pt x="52845" y="0"/>
                              </a:moveTo>
                              <a:cubicBezTo>
                                <a:pt x="67843" y="0"/>
                                <a:pt x="82118" y="2375"/>
                                <a:pt x="94742" y="5956"/>
                              </a:cubicBezTo>
                              <a:lnTo>
                                <a:pt x="86893" y="34277"/>
                              </a:lnTo>
                              <a:cubicBezTo>
                                <a:pt x="75463" y="30226"/>
                                <a:pt x="65938" y="28804"/>
                                <a:pt x="56185" y="28804"/>
                              </a:cubicBezTo>
                              <a:cubicBezTo>
                                <a:pt x="45707" y="28804"/>
                                <a:pt x="34277" y="31648"/>
                                <a:pt x="34277" y="42367"/>
                              </a:cubicBezTo>
                              <a:lnTo>
                                <a:pt x="34277" y="48552"/>
                              </a:lnTo>
                              <a:cubicBezTo>
                                <a:pt x="34277" y="54750"/>
                                <a:pt x="35001" y="57125"/>
                                <a:pt x="40704" y="59982"/>
                              </a:cubicBezTo>
                              <a:lnTo>
                                <a:pt x="81166" y="80454"/>
                              </a:lnTo>
                              <a:cubicBezTo>
                                <a:pt x="93790" y="86881"/>
                                <a:pt x="97358" y="97587"/>
                                <a:pt x="97358" y="110681"/>
                              </a:cubicBezTo>
                              <a:lnTo>
                                <a:pt x="97358" y="129248"/>
                              </a:lnTo>
                              <a:cubicBezTo>
                                <a:pt x="97117" y="157569"/>
                                <a:pt x="67843" y="166853"/>
                                <a:pt x="45707" y="166853"/>
                              </a:cubicBezTo>
                              <a:cubicBezTo>
                                <a:pt x="33807" y="166853"/>
                                <a:pt x="11900" y="163525"/>
                                <a:pt x="0" y="157569"/>
                              </a:cubicBezTo>
                              <a:lnTo>
                                <a:pt x="9042" y="130670"/>
                              </a:lnTo>
                              <a:cubicBezTo>
                                <a:pt x="15481" y="135204"/>
                                <a:pt x="66408" y="150432"/>
                                <a:pt x="66180" y="122822"/>
                              </a:cubicBezTo>
                              <a:lnTo>
                                <a:pt x="66180" y="114732"/>
                              </a:lnTo>
                              <a:cubicBezTo>
                                <a:pt x="66180" y="109017"/>
                                <a:pt x="65697"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58" name="Shape 58"/>
                      <wps:cNvSpPr/>
                      <wps:spPr>
                        <a:xfrm>
                          <a:off x="159824" y="139383"/>
                          <a:ext cx="105689" cy="164706"/>
                        </a:xfrm>
                        <a:custGeom>
                          <a:avLst/>
                          <a:gdLst/>
                          <a:ahLst/>
                          <a:cxnLst/>
                          <a:rect l="0" t="0" r="0" b="0"/>
                          <a:pathLst>
                            <a:path w="105689"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89" y="229"/>
                              </a:lnTo>
                              <a:lnTo>
                                <a:pt x="105689" y="124714"/>
                              </a:lnTo>
                              <a:cubicBezTo>
                                <a:pt x="105689" y="151854"/>
                                <a:pt x="77368"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59" name="Shape 59"/>
                      <wps:cNvSpPr/>
                      <wps:spPr>
                        <a:xfrm>
                          <a:off x="308362" y="139375"/>
                          <a:ext cx="50229" cy="162331"/>
                        </a:xfrm>
                        <a:custGeom>
                          <a:avLst/>
                          <a:gdLst/>
                          <a:ahLst/>
                          <a:cxnLst/>
                          <a:rect l="0" t="0" r="0" b="0"/>
                          <a:pathLst>
                            <a:path w="50229" h="162331">
                              <a:moveTo>
                                <a:pt x="0" y="0"/>
                              </a:moveTo>
                              <a:lnTo>
                                <a:pt x="50229" y="0"/>
                              </a:lnTo>
                              <a:lnTo>
                                <a:pt x="50229" y="26637"/>
                              </a:lnTo>
                              <a:lnTo>
                                <a:pt x="48324"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0" name="Shape 60"/>
                      <wps:cNvSpPr/>
                      <wps:spPr>
                        <a:xfrm>
                          <a:off x="358591" y="139375"/>
                          <a:ext cx="50457" cy="98592"/>
                        </a:xfrm>
                        <a:custGeom>
                          <a:avLst/>
                          <a:gdLst/>
                          <a:ahLst/>
                          <a:cxnLst/>
                          <a:rect l="0" t="0" r="0" b="0"/>
                          <a:pathLst>
                            <a:path w="50457" h="98592">
                              <a:moveTo>
                                <a:pt x="0" y="0"/>
                              </a:moveTo>
                              <a:lnTo>
                                <a:pt x="4039" y="0"/>
                              </a:lnTo>
                              <a:cubicBezTo>
                                <a:pt x="29274"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1" name="Shape 61"/>
                      <wps:cNvSpPr/>
                      <wps:spPr>
                        <a:xfrm>
                          <a:off x="1809707" y="197703"/>
                          <a:ext cx="127343" cy="68732"/>
                        </a:xfrm>
                        <a:custGeom>
                          <a:avLst/>
                          <a:gdLst/>
                          <a:ahLst/>
                          <a:cxnLst/>
                          <a:rect l="0" t="0" r="0" b="0"/>
                          <a:pathLst>
                            <a:path w="127343" h="68732">
                              <a:moveTo>
                                <a:pt x="16853" y="0"/>
                              </a:moveTo>
                              <a:cubicBezTo>
                                <a:pt x="19279" y="1867"/>
                                <a:pt x="22936" y="2426"/>
                                <a:pt x="25934" y="3467"/>
                              </a:cubicBezTo>
                              <a:cubicBezTo>
                                <a:pt x="33325" y="6032"/>
                                <a:pt x="40475" y="8941"/>
                                <a:pt x="47866" y="11481"/>
                              </a:cubicBezTo>
                              <a:cubicBezTo>
                                <a:pt x="62586" y="16523"/>
                                <a:pt x="78664" y="20739"/>
                                <a:pt x="91008" y="27584"/>
                              </a:cubicBezTo>
                              <a:cubicBezTo>
                                <a:pt x="95491" y="30061"/>
                                <a:pt x="99314" y="32944"/>
                                <a:pt x="103493" y="35801"/>
                              </a:cubicBezTo>
                              <a:cubicBezTo>
                                <a:pt x="105486" y="37173"/>
                                <a:pt x="114795" y="43193"/>
                                <a:pt x="115977" y="44031"/>
                              </a:cubicBezTo>
                              <a:cubicBezTo>
                                <a:pt x="117805" y="45326"/>
                                <a:pt x="119698" y="46749"/>
                                <a:pt x="121628" y="48171"/>
                              </a:cubicBezTo>
                              <a:cubicBezTo>
                                <a:pt x="122428" y="48768"/>
                                <a:pt x="123101" y="49238"/>
                                <a:pt x="124625" y="50457"/>
                              </a:cubicBezTo>
                              <a:cubicBezTo>
                                <a:pt x="125197" y="50914"/>
                                <a:pt x="127343" y="51905"/>
                                <a:pt x="126352" y="53200"/>
                              </a:cubicBezTo>
                              <a:cubicBezTo>
                                <a:pt x="122060" y="54559"/>
                                <a:pt x="118593" y="55817"/>
                                <a:pt x="114846" y="57188"/>
                              </a:cubicBezTo>
                              <a:cubicBezTo>
                                <a:pt x="103378" y="61227"/>
                                <a:pt x="99187" y="63614"/>
                                <a:pt x="84074" y="67907"/>
                              </a:cubicBezTo>
                              <a:cubicBezTo>
                                <a:pt x="83122" y="68186"/>
                                <a:pt x="81598"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3" y="40970"/>
                                <a:pt x="28982" y="39675"/>
                                <a:pt x="27368" y="39764"/>
                              </a:cubicBezTo>
                              <a:cubicBezTo>
                                <a:pt x="24854" y="39903"/>
                                <a:pt x="22314" y="43218"/>
                                <a:pt x="21234" y="44018"/>
                              </a:cubicBezTo>
                              <a:cubicBezTo>
                                <a:pt x="20155" y="44818"/>
                                <a:pt x="15977" y="47523"/>
                                <a:pt x="14783" y="48451"/>
                              </a:cubicBezTo>
                              <a:cubicBezTo>
                                <a:pt x="12662" y="50076"/>
                                <a:pt x="10922" y="51956"/>
                                <a:pt x="9042" y="53251"/>
                              </a:cubicBezTo>
                              <a:cubicBezTo>
                                <a:pt x="6807" y="54788"/>
                                <a:pt x="4547" y="56223"/>
                                <a:pt x="2184" y="57582"/>
                              </a:cubicBezTo>
                              <a:cubicBezTo>
                                <a:pt x="2032" y="54254"/>
                                <a:pt x="1067" y="52362"/>
                                <a:pt x="0" y="49416"/>
                              </a:cubicBezTo>
                              <a:cubicBezTo>
                                <a:pt x="2502" y="47727"/>
                                <a:pt x="8318" y="49124"/>
                                <a:pt x="9843" y="46609"/>
                              </a:cubicBezTo>
                              <a:cubicBezTo>
                                <a:pt x="12179" y="31483"/>
                                <a:pt x="2718" y="20396"/>
                                <a:pt x="3734" y="6896"/>
                              </a:cubicBezTo>
                              <a:cubicBezTo>
                                <a:pt x="7252"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 name="Shape 62"/>
                      <wps:cNvSpPr/>
                      <wps:spPr>
                        <a:xfrm>
                          <a:off x="1820544" y="253826"/>
                          <a:ext cx="53340" cy="35369"/>
                        </a:xfrm>
                        <a:custGeom>
                          <a:avLst/>
                          <a:gdLst/>
                          <a:ahLst/>
                          <a:cxnLst/>
                          <a:rect l="0" t="0" r="0" b="0"/>
                          <a:pathLst>
                            <a:path w="53340" h="35369">
                              <a:moveTo>
                                <a:pt x="20358" y="0"/>
                              </a:moveTo>
                              <a:cubicBezTo>
                                <a:pt x="23520" y="5156"/>
                                <a:pt x="30633" y="2730"/>
                                <a:pt x="36081" y="4280"/>
                              </a:cubicBezTo>
                              <a:cubicBezTo>
                                <a:pt x="38024" y="4826"/>
                                <a:pt x="40081" y="5753"/>
                                <a:pt x="41948" y="6566"/>
                              </a:cubicBezTo>
                              <a:cubicBezTo>
                                <a:pt x="46901" y="8763"/>
                                <a:pt x="53340" y="10693"/>
                                <a:pt x="52248" y="19380"/>
                              </a:cubicBezTo>
                              <a:cubicBezTo>
                                <a:pt x="37960" y="25248"/>
                                <a:pt x="23813" y="29997"/>
                                <a:pt x="9309"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5"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 name="Shape 63"/>
                      <wps:cNvSpPr/>
                      <wps:spPr>
                        <a:xfrm>
                          <a:off x="1738287" y="67685"/>
                          <a:ext cx="253517" cy="181242"/>
                        </a:xfrm>
                        <a:custGeom>
                          <a:avLst/>
                          <a:gdLst/>
                          <a:ahLst/>
                          <a:cxnLst/>
                          <a:rect l="0" t="0" r="0" b="0"/>
                          <a:pathLst>
                            <a:path w="253517" h="181242">
                              <a:moveTo>
                                <a:pt x="107201" y="0"/>
                              </a:moveTo>
                              <a:cubicBezTo>
                                <a:pt x="188011" y="0"/>
                                <a:pt x="253517" y="65494"/>
                                <a:pt x="253517" y="146304"/>
                              </a:cubicBezTo>
                              <a:cubicBezTo>
                                <a:pt x="253517" y="152019"/>
                                <a:pt x="253162" y="157632"/>
                                <a:pt x="252527" y="163182"/>
                              </a:cubicBezTo>
                              <a:cubicBezTo>
                                <a:pt x="236880" y="169494"/>
                                <a:pt x="220383" y="175298"/>
                                <a:pt x="204026" y="181242"/>
                              </a:cubicBezTo>
                              <a:cubicBezTo>
                                <a:pt x="203581" y="178245"/>
                                <a:pt x="203556" y="171526"/>
                                <a:pt x="200076" y="169863"/>
                              </a:cubicBezTo>
                              <a:cubicBezTo>
                                <a:pt x="198171" y="169240"/>
                                <a:pt x="199822" y="164262"/>
                                <a:pt x="197993" y="163513"/>
                              </a:cubicBezTo>
                              <a:cubicBezTo>
                                <a:pt x="193866" y="163449"/>
                                <a:pt x="194348" y="167145"/>
                                <a:pt x="191135" y="167843"/>
                              </a:cubicBezTo>
                              <a:cubicBezTo>
                                <a:pt x="181343" y="162573"/>
                                <a:pt x="172288" y="156223"/>
                                <a:pt x="163081" y="149504"/>
                              </a:cubicBezTo>
                              <a:cubicBezTo>
                                <a:pt x="162471" y="149073"/>
                                <a:pt x="152247" y="140932"/>
                                <a:pt x="148069" y="137897"/>
                              </a:cubicBezTo>
                              <a:cubicBezTo>
                                <a:pt x="146799" y="136970"/>
                                <a:pt x="127229" y="121793"/>
                                <a:pt x="125920" y="120434"/>
                              </a:cubicBezTo>
                              <a:cubicBezTo>
                                <a:pt x="125400" y="119888"/>
                                <a:pt x="117196" y="113525"/>
                                <a:pt x="115684" y="112713"/>
                              </a:cubicBezTo>
                              <a:cubicBezTo>
                                <a:pt x="114871" y="112281"/>
                                <a:pt x="114592" y="112141"/>
                                <a:pt x="113182" y="111468"/>
                              </a:cubicBezTo>
                              <a:cubicBezTo>
                                <a:pt x="110643" y="110287"/>
                                <a:pt x="105905" y="109880"/>
                                <a:pt x="102781" y="107442"/>
                              </a:cubicBezTo>
                              <a:cubicBezTo>
                                <a:pt x="103569" y="99936"/>
                                <a:pt x="104813" y="90843"/>
                                <a:pt x="100610" y="85789"/>
                              </a:cubicBezTo>
                              <a:cubicBezTo>
                                <a:pt x="98146" y="82829"/>
                                <a:pt x="95720" y="82740"/>
                                <a:pt x="89357" y="82550"/>
                              </a:cubicBezTo>
                              <a:cubicBezTo>
                                <a:pt x="85192" y="82410"/>
                                <a:pt x="83464" y="82880"/>
                                <a:pt x="79921" y="82995"/>
                              </a:cubicBezTo>
                              <a:cubicBezTo>
                                <a:pt x="76873" y="83096"/>
                                <a:pt x="73965" y="83452"/>
                                <a:pt x="70815" y="83312"/>
                              </a:cubicBezTo>
                              <a:cubicBezTo>
                                <a:pt x="67031" y="83147"/>
                                <a:pt x="64122" y="82893"/>
                                <a:pt x="61646" y="82398"/>
                              </a:cubicBezTo>
                              <a:cubicBezTo>
                                <a:pt x="60160" y="82106"/>
                                <a:pt x="54229" y="79540"/>
                                <a:pt x="52489" y="78219"/>
                              </a:cubicBezTo>
                              <a:cubicBezTo>
                                <a:pt x="52146" y="77953"/>
                                <a:pt x="50000" y="76810"/>
                                <a:pt x="49390" y="76327"/>
                              </a:cubicBezTo>
                              <a:cubicBezTo>
                                <a:pt x="45974" y="73736"/>
                                <a:pt x="39814" y="70079"/>
                                <a:pt x="35382" y="67526"/>
                              </a:cubicBezTo>
                              <a:cubicBezTo>
                                <a:pt x="24930" y="61519"/>
                                <a:pt x="15075" y="56731"/>
                                <a:pt x="6033" y="50775"/>
                              </a:cubicBezTo>
                              <a:cubicBezTo>
                                <a:pt x="5779" y="50610"/>
                                <a:pt x="3137" y="48857"/>
                                <a:pt x="0" y="46761"/>
                              </a:cubicBezTo>
                              <a:cubicBezTo>
                                <a:pt x="26721" y="18009"/>
                                <a:pt x="64833" y="0"/>
                                <a:pt x="10720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 name="Shape 64"/>
                      <wps:cNvSpPr/>
                      <wps:spPr>
                        <a:xfrm>
                          <a:off x="1772360" y="194009"/>
                          <a:ext cx="36995" cy="51664"/>
                        </a:xfrm>
                        <a:custGeom>
                          <a:avLst/>
                          <a:gdLst/>
                          <a:ahLst/>
                          <a:cxnLst/>
                          <a:rect l="0" t="0" r="0" b="0"/>
                          <a:pathLst>
                            <a:path w="36995" h="51664">
                              <a:moveTo>
                                <a:pt x="10109" y="89"/>
                              </a:moveTo>
                              <a:cubicBezTo>
                                <a:pt x="10821" y="0"/>
                                <a:pt x="11341" y="508"/>
                                <a:pt x="12142" y="724"/>
                              </a:cubicBezTo>
                              <a:cubicBezTo>
                                <a:pt x="16154" y="2388"/>
                                <a:pt x="19406" y="3823"/>
                                <a:pt x="22327" y="4928"/>
                              </a:cubicBezTo>
                              <a:cubicBezTo>
                                <a:pt x="28639" y="7366"/>
                                <a:pt x="31496" y="9360"/>
                                <a:pt x="33185" y="12344"/>
                              </a:cubicBezTo>
                              <a:cubicBezTo>
                                <a:pt x="35014" y="15583"/>
                                <a:pt x="34455" y="19469"/>
                                <a:pt x="35065" y="23825"/>
                              </a:cubicBezTo>
                              <a:cubicBezTo>
                                <a:pt x="35700" y="28423"/>
                                <a:pt x="36995" y="35141"/>
                                <a:pt x="35166"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 name="Shape 65"/>
                      <wps:cNvSpPr/>
                      <wps:spPr>
                        <a:xfrm>
                          <a:off x="1726847" y="159130"/>
                          <a:ext cx="93777" cy="41558"/>
                        </a:xfrm>
                        <a:custGeom>
                          <a:avLst/>
                          <a:gdLst/>
                          <a:ahLst/>
                          <a:cxnLst/>
                          <a:rect l="0" t="0" r="0" b="0"/>
                          <a:pathLst>
                            <a:path w="93777" h="41558">
                              <a:moveTo>
                                <a:pt x="2421" y="21"/>
                              </a:moveTo>
                              <a:cubicBezTo>
                                <a:pt x="3242" y="41"/>
                                <a:pt x="4312" y="822"/>
                                <a:pt x="5626" y="1337"/>
                              </a:cubicBezTo>
                              <a:cubicBezTo>
                                <a:pt x="9119" y="2696"/>
                                <a:pt x="12510" y="4435"/>
                                <a:pt x="16307" y="6086"/>
                              </a:cubicBezTo>
                              <a:cubicBezTo>
                                <a:pt x="18948" y="7242"/>
                                <a:pt x="26149" y="10519"/>
                                <a:pt x="26975" y="10862"/>
                              </a:cubicBezTo>
                              <a:cubicBezTo>
                                <a:pt x="34404" y="13922"/>
                                <a:pt x="42253" y="16450"/>
                                <a:pt x="49695" y="19523"/>
                              </a:cubicBezTo>
                              <a:cubicBezTo>
                                <a:pt x="57125" y="22571"/>
                                <a:pt x="64681" y="25416"/>
                                <a:pt x="71717" y="28248"/>
                              </a:cubicBezTo>
                              <a:cubicBezTo>
                                <a:pt x="75375" y="29734"/>
                                <a:pt x="78829" y="31613"/>
                                <a:pt x="82397" y="33010"/>
                              </a:cubicBezTo>
                              <a:cubicBezTo>
                                <a:pt x="86246" y="34535"/>
                                <a:pt x="90805" y="34890"/>
                                <a:pt x="93777" y="37710"/>
                              </a:cubicBezTo>
                              <a:cubicBezTo>
                                <a:pt x="91847" y="39233"/>
                                <a:pt x="90945" y="41558"/>
                                <a:pt x="86855" y="41316"/>
                              </a:cubicBezTo>
                              <a:cubicBezTo>
                                <a:pt x="84900" y="37252"/>
                                <a:pt x="79045" y="36859"/>
                                <a:pt x="75019" y="39576"/>
                              </a:cubicBezTo>
                              <a:cubicBezTo>
                                <a:pt x="69571" y="36719"/>
                                <a:pt x="64008" y="35258"/>
                                <a:pt x="57658" y="32502"/>
                              </a:cubicBezTo>
                              <a:cubicBezTo>
                                <a:pt x="55588" y="30318"/>
                                <a:pt x="55232" y="26965"/>
                                <a:pt x="51867" y="26597"/>
                              </a:cubicBezTo>
                              <a:cubicBezTo>
                                <a:pt x="49835" y="26368"/>
                                <a:pt x="48946" y="27880"/>
                                <a:pt x="46164" y="27892"/>
                              </a:cubicBezTo>
                              <a:cubicBezTo>
                                <a:pt x="35370"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 name="Shape 66"/>
                      <wps:cNvSpPr/>
                      <wps:spPr>
                        <a:xfrm>
                          <a:off x="1699170"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7" y="21692"/>
                              </a:cubicBezTo>
                              <a:cubicBezTo>
                                <a:pt x="26403" y="23546"/>
                                <a:pt x="28448" y="24778"/>
                                <a:pt x="30709" y="26225"/>
                              </a:cubicBezTo>
                              <a:cubicBezTo>
                                <a:pt x="31940" y="27013"/>
                                <a:pt x="35878" y="28892"/>
                                <a:pt x="36767" y="29324"/>
                              </a:cubicBezTo>
                              <a:cubicBezTo>
                                <a:pt x="38722" y="30289"/>
                                <a:pt x="41047" y="31445"/>
                                <a:pt x="42901" y="32360"/>
                              </a:cubicBezTo>
                              <a:cubicBezTo>
                                <a:pt x="46330" y="34074"/>
                                <a:pt x="48641" y="34950"/>
                                <a:pt x="52057" y="36563"/>
                              </a:cubicBezTo>
                              <a:cubicBezTo>
                                <a:pt x="54648" y="37770"/>
                                <a:pt x="57887" y="39205"/>
                                <a:pt x="61227" y="40742"/>
                              </a:cubicBezTo>
                              <a:cubicBezTo>
                                <a:pt x="65659" y="42786"/>
                                <a:pt x="69710" y="44577"/>
                                <a:pt x="72796" y="46647"/>
                              </a:cubicBezTo>
                              <a:cubicBezTo>
                                <a:pt x="73444" y="61074"/>
                                <a:pt x="64148" y="67666"/>
                                <a:pt x="59842" y="78042"/>
                              </a:cubicBezTo>
                              <a:cubicBezTo>
                                <a:pt x="58763" y="79692"/>
                                <a:pt x="55397" y="79477"/>
                                <a:pt x="53962" y="81229"/>
                              </a:cubicBezTo>
                              <a:cubicBezTo>
                                <a:pt x="53188" y="82194"/>
                                <a:pt x="54102" y="84011"/>
                                <a:pt x="53518" y="84760"/>
                              </a:cubicBezTo>
                              <a:cubicBezTo>
                                <a:pt x="53162" y="85217"/>
                                <a:pt x="51753" y="85026"/>
                                <a:pt x="51181" y="86195"/>
                              </a:cubicBezTo>
                              <a:cubicBezTo>
                                <a:pt x="50521" y="87541"/>
                                <a:pt x="50572" y="91694"/>
                                <a:pt x="50610" y="94996"/>
                              </a:cubicBezTo>
                              <a:cubicBezTo>
                                <a:pt x="50686" y="101879"/>
                                <a:pt x="52210" y="108267"/>
                                <a:pt x="53988" y="114325"/>
                              </a:cubicBezTo>
                              <a:cubicBezTo>
                                <a:pt x="54839" y="117208"/>
                                <a:pt x="56236"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4" y="152222"/>
                              </a:cubicBezTo>
                              <a:cubicBezTo>
                                <a:pt x="92710" y="152336"/>
                                <a:pt x="94818" y="154127"/>
                                <a:pt x="97536" y="154343"/>
                              </a:cubicBezTo>
                              <a:cubicBezTo>
                                <a:pt x="98641" y="154432"/>
                                <a:pt x="98603" y="152908"/>
                                <a:pt x="98997" y="152857"/>
                              </a:cubicBezTo>
                              <a:cubicBezTo>
                                <a:pt x="99581" y="152756"/>
                                <a:pt x="102197" y="154343"/>
                                <a:pt x="104559" y="153734"/>
                              </a:cubicBezTo>
                              <a:cubicBezTo>
                                <a:pt x="107645" y="152946"/>
                                <a:pt x="109868" y="151371"/>
                                <a:pt x="112141" y="149327"/>
                              </a:cubicBezTo>
                              <a:cubicBezTo>
                                <a:pt x="114071" y="154699"/>
                                <a:pt x="106337" y="157823"/>
                                <a:pt x="101613"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8" y="182016"/>
                              </a:cubicBezTo>
                              <a:cubicBezTo>
                                <a:pt x="122898" y="177749"/>
                                <a:pt x="124638" y="169291"/>
                                <a:pt x="125133" y="162611"/>
                              </a:cubicBezTo>
                              <a:cubicBezTo>
                                <a:pt x="158725" y="153454"/>
                                <a:pt x="193230"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7" name="Shape 67"/>
                      <wps:cNvSpPr/>
                      <wps:spPr>
                        <a:xfrm>
                          <a:off x="1806275"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39"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 name="Shape 68"/>
                      <wps:cNvSpPr/>
                      <wps:spPr>
                        <a:xfrm>
                          <a:off x="1632586" y="0"/>
                          <a:ext cx="214008" cy="427998"/>
                        </a:xfrm>
                        <a:custGeom>
                          <a:avLst/>
                          <a:gdLst/>
                          <a:ahLst/>
                          <a:cxnLst/>
                          <a:rect l="0" t="0" r="0" b="0"/>
                          <a:pathLst>
                            <a:path w="214008" h="427998">
                              <a:moveTo>
                                <a:pt x="213958" y="0"/>
                              </a:moveTo>
                              <a:lnTo>
                                <a:pt x="214008" y="0"/>
                              </a:lnTo>
                              <a:lnTo>
                                <a:pt x="214008" y="55672"/>
                              </a:lnTo>
                              <a:cubicBezTo>
                                <a:pt x="126555" y="55672"/>
                                <a:pt x="55677" y="126551"/>
                                <a:pt x="55677" y="213990"/>
                              </a:cubicBezTo>
                              <a:cubicBezTo>
                                <a:pt x="55677" y="301442"/>
                                <a:pt x="126555" y="372321"/>
                                <a:pt x="214008" y="372321"/>
                              </a:cubicBezTo>
                              <a:lnTo>
                                <a:pt x="214008" y="427998"/>
                              </a:lnTo>
                              <a:cubicBezTo>
                                <a:pt x="95821" y="427998"/>
                                <a:pt x="0" y="332176"/>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69" name="Shape 69"/>
                      <wps:cNvSpPr/>
                      <wps:spPr>
                        <a:xfrm>
                          <a:off x="1846594"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70" name="Shape 70"/>
                      <wps:cNvSpPr/>
                      <wps:spPr>
                        <a:xfrm>
                          <a:off x="2173817" y="67679"/>
                          <a:ext cx="292646" cy="292633"/>
                        </a:xfrm>
                        <a:custGeom>
                          <a:avLst/>
                          <a:gdLst/>
                          <a:ahLst/>
                          <a:cxnLst/>
                          <a:rect l="0" t="0" r="0" b="0"/>
                          <a:pathLst>
                            <a:path w="292646" h="292633">
                              <a:moveTo>
                                <a:pt x="146329" y="0"/>
                              </a:moveTo>
                              <a:cubicBezTo>
                                <a:pt x="227140" y="0"/>
                                <a:pt x="292646" y="65507"/>
                                <a:pt x="292646" y="146317"/>
                              </a:cubicBezTo>
                              <a:cubicBezTo>
                                <a:pt x="292646" y="227127"/>
                                <a:pt x="227140" y="292633"/>
                                <a:pt x="146329" y="292633"/>
                              </a:cubicBezTo>
                              <a:cubicBezTo>
                                <a:pt x="65519" y="292633"/>
                                <a:pt x="0" y="227127"/>
                                <a:pt x="0" y="146317"/>
                              </a:cubicBezTo>
                              <a:cubicBezTo>
                                <a:pt x="0" y="132055"/>
                                <a:pt x="2070" y="118262"/>
                                <a:pt x="5867" y="105232"/>
                              </a:cubicBezTo>
                              <a:cubicBezTo>
                                <a:pt x="6312" y="106172"/>
                                <a:pt x="6909" y="106997"/>
                                <a:pt x="7772" y="107620"/>
                              </a:cubicBezTo>
                              <a:cubicBezTo>
                                <a:pt x="10935" y="109906"/>
                                <a:pt x="18593" y="109576"/>
                                <a:pt x="21082" y="112522"/>
                              </a:cubicBezTo>
                              <a:cubicBezTo>
                                <a:pt x="28524" y="121387"/>
                                <a:pt x="32309" y="132499"/>
                                <a:pt x="38583" y="142621"/>
                              </a:cubicBezTo>
                              <a:cubicBezTo>
                                <a:pt x="42570" y="149060"/>
                                <a:pt x="48006" y="154800"/>
                                <a:pt x="52578" y="160846"/>
                              </a:cubicBezTo>
                              <a:cubicBezTo>
                                <a:pt x="53848" y="162484"/>
                                <a:pt x="55778" y="163030"/>
                                <a:pt x="57493" y="164338"/>
                              </a:cubicBezTo>
                              <a:cubicBezTo>
                                <a:pt x="60757" y="167602"/>
                                <a:pt x="64021" y="170866"/>
                                <a:pt x="67297" y="174142"/>
                              </a:cubicBezTo>
                              <a:cubicBezTo>
                                <a:pt x="72009" y="177610"/>
                                <a:pt x="77165" y="179705"/>
                                <a:pt x="81991" y="183236"/>
                              </a:cubicBezTo>
                              <a:cubicBezTo>
                                <a:pt x="83668" y="184455"/>
                                <a:pt x="84239" y="187122"/>
                                <a:pt x="85496" y="188836"/>
                              </a:cubicBezTo>
                              <a:cubicBezTo>
                                <a:pt x="89052" y="193751"/>
                                <a:pt x="93878" y="198565"/>
                                <a:pt x="97409" y="203543"/>
                              </a:cubicBezTo>
                              <a:cubicBezTo>
                                <a:pt x="110389" y="221958"/>
                                <a:pt x="120980" y="253098"/>
                                <a:pt x="145009" y="259550"/>
                              </a:cubicBezTo>
                              <a:cubicBezTo>
                                <a:pt x="165354" y="265024"/>
                                <a:pt x="171857" y="247942"/>
                                <a:pt x="179311" y="237858"/>
                              </a:cubicBezTo>
                              <a:cubicBezTo>
                                <a:pt x="196863" y="214109"/>
                                <a:pt x="225273" y="200508"/>
                                <a:pt x="235331" y="169240"/>
                              </a:cubicBezTo>
                              <a:cubicBezTo>
                                <a:pt x="239789" y="155346"/>
                                <a:pt x="229883" y="147625"/>
                                <a:pt x="229718" y="133528"/>
                              </a:cubicBezTo>
                              <a:cubicBezTo>
                                <a:pt x="232524" y="133287"/>
                                <a:pt x="235331" y="133058"/>
                                <a:pt x="238112" y="132829"/>
                              </a:cubicBezTo>
                              <a:cubicBezTo>
                                <a:pt x="240221" y="130721"/>
                                <a:pt x="242316" y="128626"/>
                                <a:pt x="244424" y="126530"/>
                              </a:cubicBezTo>
                              <a:cubicBezTo>
                                <a:pt x="246368" y="123215"/>
                                <a:pt x="246050" y="117920"/>
                                <a:pt x="249326" y="116027"/>
                              </a:cubicBezTo>
                              <a:cubicBezTo>
                                <a:pt x="249924" y="117043"/>
                                <a:pt x="250596" y="118034"/>
                                <a:pt x="251435" y="118821"/>
                              </a:cubicBezTo>
                              <a:cubicBezTo>
                                <a:pt x="249110" y="130302"/>
                                <a:pt x="246749" y="156527"/>
                                <a:pt x="250025" y="169240"/>
                              </a:cubicBezTo>
                              <a:cubicBezTo>
                                <a:pt x="251828" y="176213"/>
                                <a:pt x="254686" y="183363"/>
                                <a:pt x="256337" y="190246"/>
                              </a:cubicBezTo>
                              <a:lnTo>
                                <a:pt x="257721" y="190246"/>
                              </a:lnTo>
                              <a:cubicBezTo>
                                <a:pt x="258216" y="184760"/>
                                <a:pt x="260706" y="180137"/>
                                <a:pt x="261938" y="175539"/>
                              </a:cubicBezTo>
                              <a:cubicBezTo>
                                <a:pt x="262166" y="168999"/>
                                <a:pt x="262395" y="162471"/>
                                <a:pt x="262636" y="155931"/>
                              </a:cubicBezTo>
                              <a:cubicBezTo>
                                <a:pt x="264490" y="147041"/>
                                <a:pt x="265037" y="133604"/>
                                <a:pt x="262636" y="124422"/>
                              </a:cubicBezTo>
                              <a:cubicBezTo>
                                <a:pt x="261226" y="119990"/>
                                <a:pt x="259829" y="115557"/>
                                <a:pt x="258432" y="111125"/>
                              </a:cubicBezTo>
                              <a:cubicBezTo>
                                <a:pt x="256527" y="108280"/>
                                <a:pt x="252133" y="107594"/>
                                <a:pt x="250723" y="104127"/>
                              </a:cubicBezTo>
                              <a:cubicBezTo>
                                <a:pt x="249060" y="99974"/>
                                <a:pt x="250215" y="95466"/>
                                <a:pt x="247929" y="92215"/>
                              </a:cubicBezTo>
                              <a:cubicBezTo>
                                <a:pt x="246749" y="90564"/>
                                <a:pt x="244056" y="89891"/>
                                <a:pt x="242316" y="88710"/>
                              </a:cubicBezTo>
                              <a:cubicBezTo>
                                <a:pt x="233464" y="82690"/>
                                <a:pt x="229133" y="80454"/>
                                <a:pt x="216421" y="83820"/>
                              </a:cubicBezTo>
                              <a:cubicBezTo>
                                <a:pt x="214389" y="87732"/>
                                <a:pt x="209410" y="97815"/>
                                <a:pt x="209410" y="97815"/>
                              </a:cubicBezTo>
                              <a:cubicBezTo>
                                <a:pt x="208255" y="101359"/>
                                <a:pt x="204889" y="103950"/>
                                <a:pt x="201714" y="105512"/>
                              </a:cubicBezTo>
                              <a:cubicBezTo>
                                <a:pt x="202247" y="107137"/>
                                <a:pt x="203467" y="107379"/>
                                <a:pt x="203810"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10" y="141923"/>
                              </a:cubicBezTo>
                              <a:cubicBezTo>
                                <a:pt x="201295" y="140360"/>
                                <a:pt x="197917" y="140894"/>
                                <a:pt x="194716" y="139827"/>
                              </a:cubicBezTo>
                              <a:cubicBezTo>
                                <a:pt x="189205" y="137985"/>
                                <a:pt x="182054" y="135852"/>
                                <a:pt x="177216" y="132829"/>
                              </a:cubicBezTo>
                              <a:cubicBezTo>
                                <a:pt x="171044" y="128968"/>
                                <a:pt x="165900" y="122695"/>
                                <a:pt x="159703" y="118821"/>
                              </a:cubicBezTo>
                              <a:cubicBezTo>
                                <a:pt x="155258" y="116053"/>
                                <a:pt x="149962" y="115405"/>
                                <a:pt x="145009" y="113221"/>
                              </a:cubicBezTo>
                              <a:cubicBezTo>
                                <a:pt x="134696" y="108687"/>
                                <a:pt x="124168" y="102095"/>
                                <a:pt x="114897" y="96418"/>
                              </a:cubicBezTo>
                              <a:cubicBezTo>
                                <a:pt x="112103" y="95491"/>
                                <a:pt x="109296" y="94552"/>
                                <a:pt x="106490"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100" y="91757"/>
                                <a:pt x="95936" y="97815"/>
                                <a:pt x="100889" y="99924"/>
                              </a:cubicBezTo>
                              <a:cubicBezTo>
                                <a:pt x="104077" y="101270"/>
                                <a:pt x="107315" y="100952"/>
                                <a:pt x="110008" y="102730"/>
                              </a:cubicBezTo>
                              <a:cubicBezTo>
                                <a:pt x="122491" y="110960"/>
                                <a:pt x="132461" y="123774"/>
                                <a:pt x="145009" y="132131"/>
                              </a:cubicBezTo>
                              <a:cubicBezTo>
                                <a:pt x="150254" y="135611"/>
                                <a:pt x="155677" y="139141"/>
                                <a:pt x="161112" y="141923"/>
                              </a:cubicBezTo>
                              <a:cubicBezTo>
                                <a:pt x="163678" y="142862"/>
                                <a:pt x="166243" y="143802"/>
                                <a:pt x="168808" y="144729"/>
                              </a:cubicBezTo>
                              <a:cubicBezTo>
                                <a:pt x="174701" y="149149"/>
                                <a:pt x="179565" y="155766"/>
                                <a:pt x="187719" y="158026"/>
                              </a:cubicBezTo>
                              <a:cubicBezTo>
                                <a:pt x="187477" y="158267"/>
                                <a:pt x="187236" y="158496"/>
                                <a:pt x="187020" y="158725"/>
                              </a:cubicBezTo>
                              <a:cubicBezTo>
                                <a:pt x="183388" y="161925"/>
                                <a:pt x="176962" y="161379"/>
                                <a:pt x="175120" y="166433"/>
                              </a:cubicBezTo>
                              <a:cubicBezTo>
                                <a:pt x="171095" y="171069"/>
                                <a:pt x="175400" y="179146"/>
                                <a:pt x="173012" y="186030"/>
                              </a:cubicBezTo>
                              <a:cubicBezTo>
                                <a:pt x="172009" y="188925"/>
                                <a:pt x="166434" y="195529"/>
                                <a:pt x="163906" y="197244"/>
                              </a:cubicBezTo>
                              <a:cubicBezTo>
                                <a:pt x="160795" y="199339"/>
                                <a:pt x="156451" y="199314"/>
                                <a:pt x="154102" y="202146"/>
                              </a:cubicBezTo>
                              <a:cubicBezTo>
                                <a:pt x="135522" y="194678"/>
                                <a:pt x="123444" y="180950"/>
                                <a:pt x="108598" y="169926"/>
                              </a:cubicBezTo>
                              <a:cubicBezTo>
                                <a:pt x="106680" y="168516"/>
                                <a:pt x="105372" y="169101"/>
                                <a:pt x="102997" y="167843"/>
                              </a:cubicBezTo>
                              <a:cubicBezTo>
                                <a:pt x="99327" y="165887"/>
                                <a:pt x="96939" y="160465"/>
                                <a:pt x="93193" y="158725"/>
                              </a:cubicBezTo>
                              <a:lnTo>
                                <a:pt x="89700" y="158725"/>
                              </a:lnTo>
                              <a:cubicBezTo>
                                <a:pt x="88481" y="158191"/>
                                <a:pt x="86665" y="155943"/>
                                <a:pt x="85496" y="155219"/>
                              </a:cubicBezTo>
                              <a:cubicBezTo>
                                <a:pt x="83388" y="154534"/>
                                <a:pt x="81293" y="153822"/>
                                <a:pt x="79197" y="153137"/>
                              </a:cubicBezTo>
                              <a:cubicBezTo>
                                <a:pt x="77788" y="151270"/>
                                <a:pt x="76391" y="149390"/>
                                <a:pt x="74981" y="147523"/>
                              </a:cubicBezTo>
                              <a:cubicBezTo>
                                <a:pt x="65215" y="140068"/>
                                <a:pt x="57188" y="131445"/>
                                <a:pt x="49085" y="122314"/>
                              </a:cubicBezTo>
                              <a:cubicBezTo>
                                <a:pt x="45669" y="118478"/>
                                <a:pt x="40958" y="115291"/>
                                <a:pt x="37884" y="111125"/>
                              </a:cubicBezTo>
                              <a:cubicBezTo>
                                <a:pt x="33401" y="105042"/>
                                <a:pt x="29756" y="98895"/>
                                <a:pt x="25286" y="92926"/>
                              </a:cubicBezTo>
                              <a:cubicBezTo>
                                <a:pt x="21755"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 name="Shape 71"/>
                      <wps:cNvSpPr/>
                      <wps:spPr>
                        <a:xfrm>
                          <a:off x="2107246" y="0"/>
                          <a:ext cx="214002" cy="427997"/>
                        </a:xfrm>
                        <a:custGeom>
                          <a:avLst/>
                          <a:gdLst/>
                          <a:ahLst/>
                          <a:cxnLst/>
                          <a:rect l="0" t="0" r="0" b="0"/>
                          <a:pathLst>
                            <a:path w="214002" h="427997">
                              <a:moveTo>
                                <a:pt x="213958" y="0"/>
                              </a:moveTo>
                              <a:lnTo>
                                <a:pt x="214002" y="0"/>
                              </a:lnTo>
                              <a:lnTo>
                                <a:pt x="214002" y="55672"/>
                              </a:lnTo>
                              <a:lnTo>
                                <a:pt x="182096" y="58888"/>
                              </a:lnTo>
                              <a:cubicBezTo>
                                <a:pt x="109944" y="73650"/>
                                <a:pt x="55677" y="137480"/>
                                <a:pt x="55677" y="213990"/>
                              </a:cubicBezTo>
                              <a:cubicBezTo>
                                <a:pt x="55677" y="290511"/>
                                <a:pt x="109944" y="354342"/>
                                <a:pt x="182096" y="369105"/>
                              </a:cubicBezTo>
                              <a:lnTo>
                                <a:pt x="214002" y="372320"/>
                              </a:lnTo>
                              <a:lnTo>
                                <a:pt x="214002" y="427997"/>
                              </a:lnTo>
                              <a:lnTo>
                                <a:pt x="170880" y="423650"/>
                              </a:lnTo>
                              <a:cubicBezTo>
                                <a:pt x="73363" y="403693"/>
                                <a:pt x="0" y="317403"/>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2" name="Shape 72"/>
                      <wps:cNvSpPr/>
                      <wps:spPr>
                        <a:xfrm>
                          <a:off x="2321248" y="0"/>
                          <a:ext cx="213988" cy="427998"/>
                        </a:xfrm>
                        <a:custGeom>
                          <a:avLst/>
                          <a:gdLst/>
                          <a:ahLst/>
                          <a:cxnLst/>
                          <a:rect l="0" t="0" r="0" b="0"/>
                          <a:pathLst>
                            <a:path w="213988" h="427998">
                              <a:moveTo>
                                <a:pt x="0" y="0"/>
                              </a:moveTo>
                              <a:lnTo>
                                <a:pt x="56" y="0"/>
                              </a:lnTo>
                              <a:lnTo>
                                <a:pt x="43133" y="4343"/>
                              </a:lnTo>
                              <a:cubicBezTo>
                                <a:pt x="140645"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3" name="Shape 73"/>
                      <wps:cNvSpPr/>
                      <wps:spPr>
                        <a:xfrm>
                          <a:off x="1385869" y="242820"/>
                          <a:ext cx="75273" cy="75121"/>
                        </a:xfrm>
                        <a:custGeom>
                          <a:avLst/>
                          <a:gdLst/>
                          <a:ahLst/>
                          <a:cxnLst/>
                          <a:rect l="0" t="0" r="0" b="0"/>
                          <a:pathLst>
                            <a:path w="75273" h="75121">
                              <a:moveTo>
                                <a:pt x="3937" y="292"/>
                              </a:moveTo>
                              <a:cubicBezTo>
                                <a:pt x="4153" y="152"/>
                                <a:pt x="4369" y="0"/>
                                <a:pt x="4432" y="292"/>
                              </a:cubicBezTo>
                              <a:cubicBezTo>
                                <a:pt x="20371" y="13271"/>
                                <a:pt x="36449" y="26835"/>
                                <a:pt x="52476" y="40208"/>
                              </a:cubicBezTo>
                              <a:cubicBezTo>
                                <a:pt x="57759" y="44615"/>
                                <a:pt x="64516" y="50203"/>
                                <a:pt x="69812" y="55169"/>
                              </a:cubicBezTo>
                              <a:cubicBezTo>
                                <a:pt x="73342" y="58471"/>
                                <a:pt x="67742" y="61100"/>
                                <a:pt x="75273" y="74574"/>
                              </a:cubicBezTo>
                              <a:cubicBezTo>
                                <a:pt x="51397" y="75121"/>
                                <a:pt x="32766" y="74206"/>
                                <a:pt x="8611" y="74219"/>
                              </a:cubicBezTo>
                              <a:cubicBezTo>
                                <a:pt x="7391" y="65977"/>
                                <a:pt x="4064" y="58814"/>
                                <a:pt x="3442" y="49568"/>
                              </a:cubicBezTo>
                              <a:cubicBezTo>
                                <a:pt x="2845" y="40589"/>
                                <a:pt x="5156" y="29299"/>
                                <a:pt x="0" y="24193"/>
                              </a:cubicBezTo>
                              <a:cubicBezTo>
                                <a:pt x="1067" y="23813"/>
                                <a:pt x="1333" y="23254"/>
                                <a:pt x="1714" y="22225"/>
                              </a:cubicBezTo>
                              <a:cubicBezTo>
                                <a:pt x="3391" y="17755"/>
                                <a:pt x="2261" y="10224"/>
                                <a:pt x="2705" y="4724"/>
                              </a:cubicBezTo>
                              <a:cubicBezTo>
                                <a:pt x="2845" y="3061"/>
                                <a:pt x="3823"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 name="Shape 74"/>
                      <wps:cNvSpPr/>
                      <wps:spPr>
                        <a:xfrm>
                          <a:off x="1224506" y="67678"/>
                          <a:ext cx="292646" cy="247637"/>
                        </a:xfrm>
                        <a:custGeom>
                          <a:avLst/>
                          <a:gdLst/>
                          <a:ahLst/>
                          <a:cxnLst/>
                          <a:rect l="0" t="0" r="0" b="0"/>
                          <a:pathLst>
                            <a:path w="292646" h="247637">
                              <a:moveTo>
                                <a:pt x="146317" y="0"/>
                              </a:moveTo>
                              <a:cubicBezTo>
                                <a:pt x="227127" y="0"/>
                                <a:pt x="292646" y="65507"/>
                                <a:pt x="292646" y="146317"/>
                              </a:cubicBezTo>
                              <a:cubicBezTo>
                                <a:pt x="292646" y="180442"/>
                                <a:pt x="280911" y="211823"/>
                                <a:pt x="261328" y="236715"/>
                              </a:cubicBezTo>
                              <a:cubicBezTo>
                                <a:pt x="257124" y="232067"/>
                                <a:pt x="250355" y="229438"/>
                                <a:pt x="241922" y="228663"/>
                              </a:cubicBezTo>
                              <a:cubicBezTo>
                                <a:pt x="236055" y="228117"/>
                                <a:pt x="231585" y="224041"/>
                                <a:pt x="227381" y="221031"/>
                              </a:cubicBezTo>
                              <a:cubicBezTo>
                                <a:pt x="222136"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8" y="103149"/>
                                <a:pt x="171399" y="97663"/>
                                <a:pt x="169736" y="91173"/>
                              </a:cubicBezTo>
                              <a:cubicBezTo>
                                <a:pt x="168973" y="88189"/>
                                <a:pt x="168161" y="85611"/>
                                <a:pt x="167754" y="82804"/>
                              </a:cubicBezTo>
                              <a:cubicBezTo>
                                <a:pt x="167310" y="79667"/>
                                <a:pt x="167488" y="76594"/>
                                <a:pt x="167030" y="73444"/>
                              </a:cubicBezTo>
                              <a:cubicBezTo>
                                <a:pt x="165798" y="64986"/>
                                <a:pt x="160350"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1" y="32703"/>
                              </a:cubicBezTo>
                              <a:cubicBezTo>
                                <a:pt x="156604" y="30086"/>
                                <a:pt x="159817" y="30035"/>
                                <a:pt x="161531" y="29108"/>
                              </a:cubicBezTo>
                              <a:cubicBezTo>
                                <a:pt x="163144" y="28232"/>
                                <a:pt x="164351" y="27178"/>
                                <a:pt x="163017" y="25540"/>
                              </a:cubicBezTo>
                              <a:cubicBezTo>
                                <a:pt x="162319" y="24663"/>
                                <a:pt x="161176" y="25044"/>
                                <a:pt x="160693" y="25057"/>
                              </a:cubicBezTo>
                              <a:cubicBezTo>
                                <a:pt x="160071" y="25070"/>
                                <a:pt x="153175" y="26391"/>
                                <a:pt x="152679" y="25933"/>
                              </a:cubicBezTo>
                              <a:cubicBezTo>
                                <a:pt x="152502" y="25768"/>
                                <a:pt x="152565" y="25971"/>
                                <a:pt x="151473" y="24663"/>
                              </a:cubicBezTo>
                              <a:cubicBezTo>
                                <a:pt x="148958" y="21641"/>
                                <a:pt x="148311" y="16713"/>
                                <a:pt x="138379" y="16713"/>
                              </a:cubicBezTo>
                              <a:cubicBezTo>
                                <a:pt x="130924" y="17361"/>
                                <a:pt x="124600" y="23787"/>
                                <a:pt x="125514" y="28905"/>
                              </a:cubicBezTo>
                              <a:cubicBezTo>
                                <a:pt x="121387" y="30861"/>
                                <a:pt x="114770" y="32410"/>
                                <a:pt x="115278" y="34265"/>
                              </a:cubicBezTo>
                              <a:cubicBezTo>
                                <a:pt x="116662" y="37821"/>
                                <a:pt x="123622" y="33274"/>
                                <a:pt x="127114" y="36728"/>
                              </a:cubicBezTo>
                              <a:cubicBezTo>
                                <a:pt x="128486" y="39573"/>
                                <a:pt x="124943" y="40259"/>
                                <a:pt x="125133" y="43383"/>
                              </a:cubicBezTo>
                              <a:cubicBezTo>
                                <a:pt x="125095" y="44653"/>
                                <a:pt x="127317" y="43663"/>
                                <a:pt x="127597" y="44615"/>
                              </a:cubicBezTo>
                              <a:cubicBezTo>
                                <a:pt x="126924" y="47257"/>
                                <a:pt x="129197" y="47130"/>
                                <a:pt x="128346" y="49301"/>
                              </a:cubicBezTo>
                              <a:cubicBezTo>
                                <a:pt x="129362" y="50076"/>
                                <a:pt x="130226" y="51029"/>
                                <a:pt x="130556" y="52502"/>
                              </a:cubicBezTo>
                              <a:cubicBezTo>
                                <a:pt x="131293" y="53975"/>
                                <a:pt x="134861" y="52629"/>
                                <a:pt x="135230" y="54470"/>
                              </a:cubicBezTo>
                              <a:cubicBezTo>
                                <a:pt x="134633" y="56109"/>
                                <a:pt x="132486" y="55575"/>
                                <a:pt x="131547" y="55702"/>
                              </a:cubicBezTo>
                              <a:cubicBezTo>
                                <a:pt x="130035" y="55918"/>
                                <a:pt x="128410" y="56159"/>
                                <a:pt x="127114" y="56680"/>
                              </a:cubicBezTo>
                              <a:cubicBezTo>
                                <a:pt x="122403" y="58611"/>
                                <a:pt x="120244" y="63576"/>
                                <a:pt x="116523" y="65557"/>
                              </a:cubicBezTo>
                              <a:cubicBezTo>
                                <a:pt x="113932" y="66942"/>
                                <a:pt x="110846" y="67310"/>
                                <a:pt x="108140" y="68517"/>
                              </a:cubicBezTo>
                              <a:cubicBezTo>
                                <a:pt x="105664" y="69621"/>
                                <a:pt x="103264" y="70764"/>
                                <a:pt x="100749" y="72200"/>
                              </a:cubicBezTo>
                              <a:cubicBezTo>
                                <a:pt x="93015" y="72238"/>
                                <a:pt x="89497" y="75146"/>
                                <a:pt x="83502" y="77876"/>
                              </a:cubicBezTo>
                              <a:cubicBezTo>
                                <a:pt x="79985"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4" y="149924"/>
                                <a:pt x="133909" y="151384"/>
                                <a:pt x="135496" y="152768"/>
                              </a:cubicBezTo>
                              <a:cubicBezTo>
                                <a:pt x="136157" y="153365"/>
                                <a:pt x="136487" y="154318"/>
                                <a:pt x="137465" y="154254"/>
                              </a:cubicBezTo>
                              <a:cubicBezTo>
                                <a:pt x="138341" y="168605"/>
                                <a:pt x="133883" y="177622"/>
                                <a:pt x="132283" y="189497"/>
                              </a:cubicBezTo>
                              <a:cubicBezTo>
                                <a:pt x="133528" y="190056"/>
                                <a:pt x="135814" y="189573"/>
                                <a:pt x="137465" y="189738"/>
                              </a:cubicBezTo>
                              <a:cubicBezTo>
                                <a:pt x="137554" y="191351"/>
                                <a:pt x="136716" y="193091"/>
                                <a:pt x="137693" y="194158"/>
                              </a:cubicBezTo>
                              <a:cubicBezTo>
                                <a:pt x="138849" y="195097"/>
                                <a:pt x="141503" y="194323"/>
                                <a:pt x="142621" y="194666"/>
                              </a:cubicBezTo>
                              <a:cubicBezTo>
                                <a:pt x="143446" y="195986"/>
                                <a:pt x="144336" y="197231"/>
                                <a:pt x="145351" y="198361"/>
                              </a:cubicBezTo>
                              <a:cubicBezTo>
                                <a:pt x="145250" y="209131"/>
                                <a:pt x="152083" y="219469"/>
                                <a:pt x="152984" y="229895"/>
                              </a:cubicBezTo>
                              <a:cubicBezTo>
                                <a:pt x="153264" y="233121"/>
                                <a:pt x="153035" y="236245"/>
                                <a:pt x="151257" y="238519"/>
                              </a:cubicBezTo>
                              <a:cubicBezTo>
                                <a:pt x="150228" y="239827"/>
                                <a:pt x="148387" y="240563"/>
                                <a:pt x="146571" y="241719"/>
                              </a:cubicBezTo>
                              <a:cubicBezTo>
                                <a:pt x="144970" y="242748"/>
                                <a:pt x="143383"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 name="Shape 75"/>
                      <wps:cNvSpPr/>
                      <wps:spPr>
                        <a:xfrm>
                          <a:off x="1298899" y="140572"/>
                          <a:ext cx="66180" cy="70028"/>
                        </a:xfrm>
                        <a:custGeom>
                          <a:avLst/>
                          <a:gdLst/>
                          <a:ahLst/>
                          <a:cxnLst/>
                          <a:rect l="0" t="0" r="0" b="0"/>
                          <a:pathLst>
                            <a:path w="66180" h="70028">
                              <a:moveTo>
                                <a:pt x="55182" y="51"/>
                              </a:moveTo>
                              <a:cubicBezTo>
                                <a:pt x="55397" y="0"/>
                                <a:pt x="55410" y="140"/>
                                <a:pt x="55436" y="305"/>
                              </a:cubicBezTo>
                              <a:cubicBezTo>
                                <a:pt x="58293" y="3442"/>
                                <a:pt x="58471" y="9411"/>
                                <a:pt x="61341" y="12865"/>
                              </a:cubicBezTo>
                              <a:cubicBezTo>
                                <a:pt x="62268" y="13970"/>
                                <a:pt x="64986" y="16231"/>
                                <a:pt x="65278" y="18047"/>
                              </a:cubicBezTo>
                              <a:cubicBezTo>
                                <a:pt x="65710" y="20676"/>
                                <a:pt x="64033" y="24435"/>
                                <a:pt x="64046" y="27902"/>
                              </a:cubicBezTo>
                              <a:cubicBezTo>
                                <a:pt x="64059" y="29502"/>
                                <a:pt x="64757" y="31102"/>
                                <a:pt x="64795" y="32588"/>
                              </a:cubicBezTo>
                              <a:cubicBezTo>
                                <a:pt x="64821"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1" y="69101"/>
                                <a:pt x="60604" y="70028"/>
                              </a:cubicBezTo>
                              <a:cubicBezTo>
                                <a:pt x="40005" y="52019"/>
                                <a:pt x="19926" y="33490"/>
                                <a:pt x="0" y="14834"/>
                              </a:cubicBezTo>
                              <a:cubicBezTo>
                                <a:pt x="6921" y="14021"/>
                                <a:pt x="16510" y="14668"/>
                                <a:pt x="22657" y="12370"/>
                              </a:cubicBezTo>
                              <a:cubicBezTo>
                                <a:pt x="25057" y="11481"/>
                                <a:pt x="26886" y="9423"/>
                                <a:pt x="29566" y="8420"/>
                              </a:cubicBezTo>
                              <a:cubicBezTo>
                                <a:pt x="33287" y="7049"/>
                                <a:pt x="39091" y="6528"/>
                                <a:pt x="43358" y="5715"/>
                              </a:cubicBezTo>
                              <a:cubicBezTo>
                                <a:pt x="47943" y="4851"/>
                                <a:pt x="52438" y="3581"/>
                                <a:pt x="55182"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 name="Shape 76"/>
                      <wps:cNvSpPr/>
                      <wps:spPr>
                        <a:xfrm>
                          <a:off x="1284276"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25"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 name="Shape 77"/>
                      <wps:cNvSpPr/>
                      <wps:spPr>
                        <a:xfrm>
                          <a:off x="1157935" y="0"/>
                          <a:ext cx="213995" cy="427998"/>
                        </a:xfrm>
                        <a:custGeom>
                          <a:avLst/>
                          <a:gdLst/>
                          <a:ahLst/>
                          <a:cxnLst/>
                          <a:rect l="0" t="0" r="0" b="0"/>
                          <a:pathLst>
                            <a:path w="213995" h="427998">
                              <a:moveTo>
                                <a:pt x="213946" y="0"/>
                              </a:moveTo>
                              <a:lnTo>
                                <a:pt x="213995" y="0"/>
                              </a:lnTo>
                              <a:lnTo>
                                <a:pt x="213995" y="55672"/>
                              </a:lnTo>
                              <a:cubicBezTo>
                                <a:pt x="126543" y="55672"/>
                                <a:pt x="55664" y="126551"/>
                                <a:pt x="55664" y="213990"/>
                              </a:cubicBezTo>
                              <a:cubicBezTo>
                                <a:pt x="55664" y="301442"/>
                                <a:pt x="126543" y="372321"/>
                                <a:pt x="213995" y="372321"/>
                              </a:cubicBezTo>
                              <a:lnTo>
                                <a:pt x="213995" y="427998"/>
                              </a:lnTo>
                              <a:cubicBezTo>
                                <a:pt x="95809" y="427998"/>
                                <a:pt x="0" y="332176"/>
                                <a:pt x="0" y="213990"/>
                              </a:cubicBezTo>
                              <a:cubicBezTo>
                                <a:pt x="0" y="110577"/>
                                <a:pt x="73354" y="24297"/>
                                <a:pt x="170868" y="4343"/>
                              </a:cubicBezTo>
                              <a:lnTo>
                                <a:pt x="213946"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78" name="Shape 78"/>
                      <wps:cNvSpPr/>
                      <wps:spPr>
                        <a:xfrm>
                          <a:off x="1371930" y="0"/>
                          <a:ext cx="213995" cy="427998"/>
                        </a:xfrm>
                        <a:custGeom>
                          <a:avLst/>
                          <a:gdLst/>
                          <a:ahLst/>
                          <a:cxnLst/>
                          <a:rect l="0" t="0" r="0" b="0"/>
                          <a:pathLst>
                            <a:path w="213995" h="427998">
                              <a:moveTo>
                                <a:pt x="0" y="0"/>
                              </a:moveTo>
                              <a:lnTo>
                                <a:pt x="49" y="0"/>
                              </a:lnTo>
                              <a:lnTo>
                                <a:pt x="43127" y="4343"/>
                              </a:lnTo>
                              <a:cubicBezTo>
                                <a:pt x="140641" y="24297"/>
                                <a:pt x="213995" y="110577"/>
                                <a:pt x="213995" y="213990"/>
                              </a:cubicBezTo>
                              <a:cubicBezTo>
                                <a:pt x="213995" y="332176"/>
                                <a:pt x="118186" y="427998"/>
                                <a:pt x="0" y="427998"/>
                              </a:cubicBezTo>
                              <a:lnTo>
                                <a:pt x="0" y="372321"/>
                              </a:lnTo>
                              <a:cubicBezTo>
                                <a:pt x="87439" y="372321"/>
                                <a:pt x="158331" y="301442"/>
                                <a:pt x="158331" y="213990"/>
                              </a:cubicBezTo>
                              <a:cubicBezTo>
                                <a:pt x="158331" y="126551"/>
                                <a:pt x="87439" y="55672"/>
                                <a:pt x="0" y="55672"/>
                              </a:cubicBez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w14:anchorId="3B039307" id="Group 1380" o:spid="_x0000_s1026" style="width:199.6pt;height:33.7pt;mso-position-horizontal-relative:char;mso-position-vertical-relative:line" coordsize="2535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">
              <v:shape id="Shape 47" o:spid="_x0000_s1027" style="position:absolute;left:4809;top:1370;width:1008;height:1640;visibility:visible;mso-wrap-style:square;v-text-anchor:top" coordsize="100825,16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" path="m49822,c63868,,77673,2108,93802,10757l83287,36487c74155,30645,61989,26899,54280,26899v-14516,,-24105,8420,-24105,20815l30175,121412v,8179,5385,16612,22695,16612c58014,138024,63868,136842,71120,134747r,-32055l52400,102692r,-25971l100825,76721r,84925l87960,161646r-3048,-3277c70421,162814,56845,163982,49822,163982,24803,163982,,153695,,122809l,44907c,15202,23393,,49822,xe" fillcolor="black" stroked="f" strokeweight="0">
                <v:stroke miterlimit="83231f" joinstyle="miter"/>
                <v:path arrowok="t" textboxrect="0,0,100825,163982"/>
              </v:shape>
              <v:shape id="Shape 48" o:spid="_x0000_s1028" style="position:absolute;left:6004;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" path="m45377,l59296,r,46709l49352,84455r9944,l59296,110884r-16726,l29705,159309,,159309,45377,xe" fillcolor="black" stroked="f" strokeweight="0">
                <v:stroke miterlimit="83231f" joinstyle="miter"/>
                <v:path arrowok="t" textboxrect="0,0,59296,159309"/>
              </v:shape>
              <v:shape id="Shape 49" o:spid="_x0000_s1029" style="position:absolute;left:6597;top:1393;width:581;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" path="m,l15100,,58141,138481r,20828l31458,159309,17666,110884,,110884,,84455r9944,l3861,59652r,-27597l,46709,,xe" fillcolor="black" stroked="f" strokeweight="0">
                <v:stroke miterlimit="83231f" joinstyle="miter"/>
                <v:path arrowok="t" textboxrect="0,0,58141,159309"/>
              </v:shape>
              <v:shape id="Shape 50" o:spid="_x0000_s1030" style="position:absolute;left:7400;top:1391;width:495;height:1595;visibility:visible;mso-wrap-style:square;v-text-anchor:top" coordsize="49479,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" path="m,l49479,r,26200l30175,26200r-228,44221l47727,70421r1752,-536l49479,112352,39307,96380r-9360,l29947,159550,,159550,,xe" fillcolor="black" stroked="f" strokeweight="0">
                <v:stroke miterlimit="83231f" joinstyle="miter"/>
                <v:path arrowok="t" textboxrect="0,0,49479,159550"/>
              </v:shape>
              <v:shape id="Shape 51" o:spid="_x0000_s1031" style="position:absolute;left:7895;top:1391;width:556;height:1595;visibility:visible;mso-wrap-style:square;v-text-anchor:top" coordsize="55550,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" path="m,l5969,c30531,,49479,14973,49479,40945r,15202c49479,74155,39891,89129,21869,93815r33681,46774l55550,159550r-25489,l,112352,,69885,13538,65738v3772,-3159,5995,-7839,5995,-13808l19533,44450c19533,29947,9474,26200,114,26200r-114,l,xe" fillcolor="black" stroked="f" strokeweight="0">
                <v:stroke miterlimit="83231f" joinstyle="miter"/>
                <v:path arrowok="t" textboxrect="0,0,55550,159550"/>
              </v:shape>
              <v:shape id="Shape 52" o:spid="_x0000_s1032" style="position:absolute;left:8649;top:1391;width:521;height:1595;visibility:visible;mso-wrap-style:square;v-text-anchor:top" coordsize="52045,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" path="m,l52045,r,25743l30175,25959r,107378l52045,133337r,25988l,159537,,xe" fillcolor="black" stroked="f" strokeweight="0">
                <v:stroke miterlimit="83231f" joinstyle="miter"/>
                <v:path arrowok="t" textboxrect="0,0,52045,159537"/>
              </v:shape>
              <v:shape id="Shape 53" o:spid="_x0000_s1033" style="position:absolute;left:9170;top:1391;width:520;height:1593;visibility:visible;mso-wrap-style:square;v-text-anchor:top" coordsize="52045,15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" path="m,l1283,c27724,,52045,13564,52045,43510r,72517c52045,145745,30302,159309,3861,159309l,159325,,133337r1283,c16726,133337,21869,123050,21869,114389r,-69240c21869,36728,16726,25730,1283,25730l,25743,,xe" fillcolor="black" stroked="f" strokeweight="0">
                <v:stroke miterlimit="83231f" joinstyle="miter"/>
                <v:path arrowok="t" textboxrect="0,0,52045,159325"/>
              </v:shape>
              <v:shape id="Shape 54" o:spid="_x0000_s1034" style="position:absolute;left:9842;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" path="m45377,l59296,r,46709l49352,84455r9944,l59296,110884r-16726,l29705,159309,,159309,45377,xe" fillcolor="black" stroked="f" strokeweight="0">
                <v:stroke miterlimit="83231f" joinstyle="miter"/>
                <v:path arrowok="t" textboxrect="0,0,59296,159309"/>
              </v:shape>
              <v:shape id="Shape 55" o:spid="_x0000_s1035" style="position:absolute;left:10435;top:1393;width:582;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" path="m,l15100,,58141,138481r,20828l31471,159309,17678,110884,,110884,,84455r9944,l3861,59652r,-27597l,46709,,xe" fillcolor="black" stroked="f" strokeweight="0">
                <v:stroke miterlimit="83231f" joinstyle="miter"/>
                <v:path arrowok="t" textboxrect="0,0,58141,159309"/>
              </v:shape>
              <v:shape id="Shape 1824" o:spid="_x0000_s1036" style="position:absolute;top:1029;width:4312;height:2221;visibility:visible;mso-wrap-style:square;v-text-anchor:top" coordsize="431267,22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" path="m,l431267,r,222059l,222059,,e" fillcolor="black" stroked="f" strokeweight="0">
                <v:stroke miterlimit="83231f" joinstyle="miter"/>
                <v:path arrowok="t" textboxrect="0,0,431267,222059"/>
              </v:shape>
              <v:shape id="Shape 57" o:spid="_x0000_s1037" style="position:absolute;left:231;top:1372;width:974;height:1668;visibility:visible;mso-wrap-style:square;v-text-anchor:top" coordsize="97358,16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" path="m52845,c67843,,82118,2375,94742,5956l86893,34277c75463,30226,65938,28804,56185,28804v-10478,,-21908,2844,-21908,13563l34277,48552v,6198,724,8573,6427,11430l81166,80454v12624,6427,16192,17133,16192,30227l97358,129248v-241,28321,-29515,37605,-51651,37605c33807,166853,11900,163525,,157569l9042,130670v6439,4534,57366,19762,57138,-7848l66180,114732v,-5715,-483,-8103,-7138,-11659l24282,85458c10947,78550,3569,69025,3569,54267r,-15951c3569,11659,26899,,52845,xe" fillcolor="#38b449" stroked="f" strokeweight="0">
                <v:stroke miterlimit="83231f" joinstyle="miter"/>
                <v:path arrowok="t" textboxrect="0,0,97358,166853"/>
              </v:shape>
              <v:shape id="Shape 58" o:spid="_x0000_s1038" style="position:absolute;left:1598;top:1393;width:1057;height:1647;visibility:visible;mso-wrap-style:square;v-text-anchor:top" coordsize="105689,16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" path="m,l30950,r-241,121387c30709,134239,45466,138049,52845,138049v7620,,22847,-3569,22847,-16421l75692,r29997,229l105689,124714v,27140,-28321,39992,-52844,39992c28575,164706,,151854,,124714l,xe" fillcolor="#27a9e1" stroked="f" strokeweight="0">
                <v:stroke miterlimit="83231f" joinstyle="miter"/>
                <v:path arrowok="t" textboxrect="0,0,105689,164706"/>
              </v:shape>
              <v:shape id="Shape 59" o:spid="_x0000_s1039" style="position:absolute;left:3083;top:1393;width:502;height:1624;visibility:visible;mso-wrap-style:square;v-text-anchor:top" coordsize="50229,16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" path="m,l50229,r,26637l48324,26187r-17615,l30709,71882r19278,l50229,71807r,26785l30709,98781r,63550l241,162331,,xe" fillcolor="#ef4036" stroked="f" strokeweight="0">
                <v:stroke miterlimit="83231f" joinstyle="miter"/>
                <v:path arrowok="t" textboxrect="0,0,50229,162331"/>
              </v:shape>
              <v:shape id="Shape 60" o:spid="_x0000_s1040" style="position:absolute;left:3585;top:1393;width:505;height:986;visibility:visible;mso-wrap-style:square;v-text-anchor:top" coordsize="50457,9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" path="m,l4039,c29274,,49987,15469,50229,41656r,16421c50457,85217,25705,98539,5486,98539l,98592,,71807,13926,67508v3511,-3005,5594,-7646,5594,-14193l19520,43320v,-6782,-2677,-11065,-6693,-13653l,26637,,xe" fillcolor="#ef4036" stroked="f" strokeweight="0">
                <v:stroke miterlimit="83231f" joinstyle="miter"/>
                <v:path arrowok="t" textboxrect="0,0,50457,98592"/>
              </v:shape>
              <v:shape id="Shape 61" o:spid="_x0000_s1041" style="position:absolute;left:18097;top:1977;width:1273;height:687;visibility:visible;mso-wrap-style:square;v-text-anchor:top" coordsize="127343,6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" path="m16853,v2426,1867,6083,2426,9081,3467c33325,6032,40475,8941,47866,11481v14720,5042,30798,9258,43142,16103c95491,30061,99314,32944,103493,35801v1993,1372,11302,7392,12484,8230c117805,45326,119698,46749,121628,48171v800,597,1473,1067,2997,2286c125197,50914,127343,51905,126352,53200v-4292,1359,-7759,2617,-11506,3988c103378,61227,99187,63614,84074,67907v-952,279,-2476,825,-2286,-2451c81724,64287,76353,61747,73152,60287v-1156,114,-2997,1676,-5664,1702c61837,58623,55245,54013,48082,50076,43028,47320,37071,44564,32703,42139,30633,40970,28982,39675,27368,39764v-2514,139,-5054,3454,-6134,4254c20155,44818,15977,47523,14783,48451v-2121,1625,-3861,3505,-5741,4800c6807,54788,4547,56223,2184,57582,2032,54254,1067,52362,,49416v2502,-1689,8318,-292,9843,-2807c12179,31483,2718,20396,3734,6896,7252,6452,10020,5677,13970,2489,14961,1892,15418,978,16853,xe" fillcolor="black" stroked="f" strokeweight="0">
                <v:stroke miterlimit="83231f" joinstyle="miter"/>
                <v:path arrowok="t" textboxrect="0,0,127343,68732"/>
              </v:shape>
              <v:shape id="Shape 62" o:spid="_x0000_s1042" style="position:absolute;left:18205;top:2538;width:533;height:353;visibility:visible;mso-wrap-style:square;v-text-anchor:top" coordsize="53340,3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" path="m20358,v3162,5156,10275,2730,15723,4280c38024,4826,40081,5753,41948,6566v4953,2197,11392,4127,10300,12814c37960,25248,23813,29997,9309,35369,6121,33604,4559,29820,,29731,597,25400,5817,18097,6909,16243v368,-635,2781,-5181,3149,-5791c12446,6413,14935,254,20358,xe" fillcolor="black" stroked="f" strokeweight="0">
                <v:stroke miterlimit="83231f" joinstyle="miter"/>
                <v:path arrowok="t" textboxrect="0,0,53340,35369"/>
              </v:shape>
              <v:shape id="Shape 63" o:spid="_x0000_s1043" style="position:absolute;left:17382;top:676;width:2536;height:1813;visibility:visible;mso-wrap-style:square;v-text-anchor:top" coordsize="253517,18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" path="m107201,v80810,,146316,65494,146316,146304c253517,152019,253162,157632,252527,163182v-15647,6312,-32144,12116,-48501,18060c203581,178245,203556,171526,200076,169863v-1905,-623,-254,-5601,-2083,-6350c193866,163449,194348,167145,191135,167843v-9792,-5270,-18847,-11620,-28054,-18339c162471,149073,152247,140932,148069,137897v-1270,-927,-20840,-16104,-22149,-17463c125400,119888,117196,113525,115684,112713v-813,-432,-1092,-572,-2502,-1245c110643,110287,105905,109880,102781,107442v788,-7506,2032,-16599,-2171,-21653c98146,82829,95720,82740,89357,82550v-4165,-140,-5893,330,-9436,445c76873,83096,73965,83452,70815,83312v-3784,-165,-6693,-419,-9169,-914c60160,82106,54229,79540,52489,78219v-343,-266,-2489,-1409,-3099,-1892c45974,73736,39814,70079,35382,67526,24930,61519,15075,56731,6033,50775,5779,50610,3137,48857,,46761,26721,18009,64833,,107201,xe" fillcolor="black" stroked="f" strokeweight="0">
                <v:stroke miterlimit="83231f" joinstyle="miter"/>
                <v:path arrowok="t" textboxrect="0,0,253517,181242"/>
              </v:shape>
              <v:shape id="Shape 64" o:spid="_x0000_s1044" style="position:absolute;left:17723;top:1940;width:370;height:516;visibility:visible;mso-wrap-style:square;v-text-anchor:top" coordsize="36995,51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" path="m10109,89v712,-89,1232,419,2033,635c16154,2388,19406,3823,22327,4928v6312,2438,9169,4432,10858,7416c35014,15583,34455,19469,35065,23825v635,4598,1930,11316,101,16231c23038,38265,19762,51664,11468,42939v1854,-1613,4090,-3937,5131,-7074c17361,33528,18212,25527,17526,23381,16028,18682,6668,13881,,15659,1651,9055,6566,5118,10109,89xe" fillcolor="black" stroked="f" strokeweight="0">
                <v:stroke miterlimit="83231f" joinstyle="miter"/>
                <v:path arrowok="t" textboxrect="0,0,36995,51664"/>
              </v:shape>
              <v:shape id="Shape 65" o:spid="_x0000_s1045" style="position:absolute;left:17268;top:1591;width:938;height:415;visibility:visible;mso-wrap-style:square;v-text-anchor:top" coordsize="93777,4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" path="m2421,21v821,20,1891,801,3205,1316c9119,2696,12510,4435,16307,6086v2641,1156,9842,4433,10668,4776c34404,13922,42253,16450,49695,19523v7430,3048,14986,5893,22022,8725c75375,29734,78829,31613,82397,33010v3849,1525,8408,1880,11380,4700c91847,39233,90945,41558,86855,41316,84900,37252,79045,36859,75019,39576,69571,36719,64008,35258,57658,32502,55588,30318,55232,26965,51867,26597v-2032,-229,-2921,1283,-5703,1295c35370,22698,26073,18520,17094,14024,14935,12957,12967,11941,10960,11001,7188,9211,,5413,711,3267,1029,740,1600,,2421,21xe" fillcolor="black" stroked="f" strokeweight="0">
                <v:stroke miterlimit="83231f" joinstyle="miter"/>
                <v:path arrowok="t" textboxrect="0,0,93777,41558"/>
              </v:shape>
              <v:shape id="Shape 66" o:spid="_x0000_s1046" style="position:absolute;left:16991;top:1438;width:2871;height:2165;visibility:visible;mso-wrap-style:square;v-text-anchor:top" coordsize="287058,216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" path="m17869,v2769,3556,5969,8420,9868,12014c26022,14986,24803,18631,25807,21692v596,1854,2641,3086,4902,4533c31940,27013,35878,28892,36767,29324v1955,965,4280,2121,6134,3036c46330,34074,48641,34950,52057,36563v2591,1207,5830,2642,9170,4179c65659,42786,69710,44577,72796,46647v648,14427,-8648,21019,-12954,31395c58763,79692,55397,79477,53962,81229v-774,965,140,2782,-444,3531c53162,85217,51753,85026,51181,86195v-660,1346,-609,5499,-571,8801c50686,101879,52210,108267,53988,114325v851,2883,2248,5220,2959,7735c58712,128295,58141,132118,62840,133680v-673,3302,2387,4890,3988,7061c68783,143396,73216,147498,77216,149911v864,520,3874,2819,5410,3099c83922,153251,86779,152019,90564,152222v2146,114,4254,1905,6972,2121c98641,154432,98603,152908,98997,152857v584,-101,3200,1486,5562,877c107645,152946,109868,151371,112141,149327v1930,5372,-5804,8496,-10528,11277c99009,162103,93053,163830,91351,167450v2883,4483,13500,1003,18974,-64c114605,172428,111963,180162,110109,184582v-851,2019,-3010,3708,-1943,5232c112217,189954,114719,188354,117246,185992v229,-216,1918,-1588,3252,-3976c122898,177749,124638,169291,125133,162611v33592,-9157,68097,-19038,101943,-29858c247561,126213,267995,118732,287058,110122,269634,171475,213233,216421,146317,216421,65494,216421,,150914,,70091,,44691,6477,20815,17869,xe" fillcolor="black" stroked="f" strokeweight="0">
                <v:stroke miterlimit="83231f" joinstyle="miter"/>
                <v:path arrowok="t" textboxrect="0,0,287058,216421"/>
              </v:shape>
              <v:shape id="Shape 67" o:spid="_x0000_s1047" style="position:absolute;left:18062;top:1544;width:323;height:187;visibility:visible;mso-wrap-style:square;v-text-anchor:top" coordsize="3227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" path="m25705,38v838,,1778,406,2730,864c29502,1664,30010,2604,30531,3619v1308,4877,1740,10402,-470,15126c23228,16599,18948,13589,13843,10757,8941,8026,4445,4267,,826,9639,76,16663,,25705,38xe" fillcolor="black" stroked="f" strokeweight="0">
                <v:stroke miterlimit="83231f" joinstyle="miter"/>
                <v:path arrowok="t" textboxrect="0,0,32271,18745"/>
              </v:shape>
              <v:shape id="Shape 68" o:spid="_x0000_s1048" style="position:absolute;left:16325;width:2140;height:4279;visibility:visible;mso-wrap-style:square;v-text-anchor:top" coordsize="21400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" path="m213958,r50,l214008,55672v-87453,,-158331,70879,-158331,158318c55677,301442,126555,372321,214008,372321r,55677c95821,427998,,332176,,213990,,110577,73363,24297,170880,4343l213958,xe" fillcolor="#27a9e1" stroked="f" strokeweight="0">
                <v:stroke miterlimit="83231f" joinstyle="miter"/>
                <v:path arrowok="t" textboxrect="0,0,214008,427998"/>
              </v:shape>
              <v:shape id="Shape 69" o:spid="_x0000_s1049" style="position:absolute;left:18465;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" path="m,l50,,43128,4343v97513,19954,170867,106234,170867,209647c213995,332176,118186,427998,,427998l,372321v87440,,158331,-70879,158331,-158331c158331,126551,87440,55672,,55672l,xe" fillcolor="#27a9e1" stroked="f" strokeweight="0">
                <v:stroke miterlimit="83231f" joinstyle="miter"/>
                <v:path arrowok="t" textboxrect="0,0,213995,427998"/>
              </v:shape>
              <v:shape id="Shape 70" o:spid="_x0000_s1050" style="position:absolute;left:21738;top:676;width:2926;height:2927;visibility:visible;mso-wrap-style:square;v-text-anchor:top" coordsize="292646,29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" path="m146329,v80811,,146317,65507,146317,146317c292646,227127,227140,292633,146329,292633,65519,292633,,227127,,146317,,132055,2070,118262,5867,105232v445,940,1042,1765,1905,2388c10935,109906,18593,109576,21082,112522v7442,8865,11227,19977,17501,30099c42570,149060,48006,154800,52578,160846v1270,1638,3200,2184,4915,3492c60757,167602,64021,170866,67297,174142v4712,3468,9868,5563,14694,9094c83668,184455,84239,187122,85496,188836v3556,4915,8382,9729,11913,14707c110389,221958,120980,253098,145009,259550v20345,5474,26848,-11608,34302,-21692c196863,214109,225273,200508,235331,169240v4458,-13894,-5448,-21615,-5613,-35712c232524,133287,235331,133058,238112,132829v2109,-2108,4204,-4203,6312,-6299c246368,123215,246050,117920,249326,116027v598,1016,1270,2007,2109,2794c249110,130302,246749,156527,250025,169240v1803,6973,4661,14123,6312,21006l257721,190246v495,-5486,2985,-10109,4217,-14707c262166,168999,262395,162471,262636,155931v1854,-8890,2401,-22327,,-31509c261226,119990,259829,115557,258432,111125v-1905,-2845,-6299,-3531,-7709,-6998c249060,99974,250215,95466,247929,92215v-1180,-1651,-3873,-2324,-5613,-3505c233464,82690,229133,80454,216421,83820v-2032,3912,-7011,13995,-7011,13995c208255,101359,204889,103950,201714,105512v533,1625,1753,1867,2096,2819c205054,111633,201054,118593,201714,123025v2718,1270,5321,2349,9106,2807c211303,131521,210617,135547,209410,140526v-1778,965,-2438,1346,-5600,1397c201295,140360,197917,140894,194716,139827v-5511,-1842,-12662,-3975,-17500,-6998c171044,128968,165900,122695,159703,118821v-4445,-2768,-9741,-3416,-14694,-5600c134696,108687,124168,102095,114897,96418v-2794,-927,-5601,-1866,-8407,-2806c97358,88202,90576,78880,81293,74016r,2095c84277,78931,87084,82817,89002,86614r-1410,c86652,85471,87147,85839,85496,85217r,1397l86195,86614v1905,5143,9741,11201,14694,13310c104077,101270,107315,100952,110008,102730v12483,8230,22453,21044,35001,29401c150254,135611,155677,139141,161112,141923v2566,939,5131,1879,7696,2806c174701,149149,179565,155766,187719,158026v-242,241,-483,470,-699,699c183388,161925,176962,161379,175120,166433v-4025,4636,280,12713,-2108,19597c172009,188925,166434,195529,163906,197244v-3111,2095,-7455,2070,-9804,4902c135522,194678,123444,180950,108598,169926v-1918,-1410,-3226,-825,-5601,-2083c99327,165887,96939,160465,93193,158725r-3493,c88481,158191,86665,155943,85496,155219v-2108,-685,-4203,-1397,-6299,-2082c77788,151270,76391,149390,74981,147523,65215,140068,57188,131445,49085,122314v-3416,-3836,-8127,-7023,-11201,-11189c33401,105042,29756,98895,25286,92926,21755,89395,18237,85865,14706,82334,38443,33592,88455,,146329,xe" fillcolor="black" stroked="f" strokeweight="0">
                <v:stroke miterlimit="83231f" joinstyle="miter"/>
                <v:path arrowok="t" textboxrect="0,0,292646,292633"/>
              </v:shape>
              <v:shape id="Shape 71" o:spid="_x0000_s1051" style="position:absolute;left:21072;width:2140;height:4279;visibility:visible;mso-wrap-style:square;v-text-anchor:top" coordsize="214002,42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" path="m213958,r44,l214002,55672r-31906,3216c109944,73650,55677,137480,55677,213990v,76521,54267,140352,126419,155115l214002,372320r,55677l170880,423650c73363,403693,,317403,,213990,,110577,73363,24297,170880,4343l213958,xe" fillcolor="#f05a28" stroked="f" strokeweight="0">
                <v:stroke miterlimit="83231f" joinstyle="miter"/>
                <v:path arrowok="t" textboxrect="0,0,214002,427997"/>
              </v:shape>
              <v:shape id="Shape 72" o:spid="_x0000_s1052" style="position:absolute;left:23212;width:2140;height:4279;visibility:visible;mso-wrap-style:square;v-text-anchor:top" coordsize="21398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" path="m,l56,,43133,4343v97512,19954,170855,106234,170855,209647c213988,332176,118192,427998,6,427998r-6,-1l,372320r6,1c87446,372321,158324,301442,158324,213990,158324,126551,87446,55672,6,55672r-6,l,xe" fillcolor="#f05a28" stroked="f" strokeweight="0">
                <v:stroke miterlimit="83231f" joinstyle="miter"/>
                <v:path arrowok="t" textboxrect="0,0,213988,427998"/>
              </v:shape>
              <v:shape id="Shape 73" o:spid="_x0000_s1053" style="position:absolute;left:13858;top:2428;width:753;height:751;visibility:visible;mso-wrap-style:square;v-text-anchor:top" coordsize="75273,7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" path="m3937,292v216,-140,432,-292,495,c20371,13271,36449,26835,52476,40208v5283,4407,12040,9995,17336,14961c73342,58471,67742,61100,75273,74574,51397,75121,32766,74206,8611,74219,7391,65977,4064,58814,3442,49568,2845,40589,5156,29299,,24193v1067,-380,1333,-939,1714,-1968c3391,17755,2261,10224,2705,4724,2845,3061,3823,1892,3937,292xe" fillcolor="black" stroked="f" strokeweight="0">
                <v:stroke miterlimit="83231f" joinstyle="miter"/>
                <v:path arrowok="t" textboxrect="0,0,75273,75121"/>
              </v:shape>
              <v:shape id="Shape 74" o:spid="_x0000_s1054" style="position:absolute;left:12245;top:676;width:2926;height:2477;visibility:visible;mso-wrap-style:square;v-text-anchor:top" coordsize="292646,2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" path="m146317,v80810,,146329,65507,146329,146317c292646,180442,280911,211823,261328,236715v-4204,-4648,-10973,-7277,-19406,-8052c236055,228117,231585,224041,227381,221031v-5245,-3797,-8192,-6338,-12319,-9855c198857,197269,182766,184137,167272,170028v1498,-12993,8966,-25515,5410,-40412c171183,123304,167348,118326,168999,109169v1079,-6020,2400,-11506,737,-17996c168973,88189,168161,85611,167754,82804v-444,-3137,-266,-6210,-724,-9360c165798,64986,160350,59538,155448,54229v-1206,-1295,-4483,-3277,-3708,-5905c152222,46761,153035,46558,155194,46330v-952,-1131,25,-1512,1245,-978c156375,42685,151435,37973,153226,34265v393,-813,12,-953,635,-1562c156604,30086,159817,30035,161531,29108v1613,-876,2820,-1930,1486,-3568c162319,24663,161176,25044,160693,25057v-622,13,-7518,1334,-8014,876c152502,25768,152565,25971,151473,24663v-2515,-3022,-3162,-7950,-13094,-7950c130924,17361,124600,23787,125514,28905v-4127,1956,-10744,3505,-10236,5360c116662,37821,123622,33274,127114,36728v1372,2845,-2171,3531,-1981,6655c125095,44653,127317,43663,127597,44615v-673,2642,1600,2515,749,4686c129362,50076,130226,51029,130556,52502v737,1473,4305,127,4674,1968c134633,56109,132486,55575,131547,55702v-1512,216,-3137,457,-4433,978c122403,58611,120244,63576,116523,65557v-2591,1385,-5677,1753,-8383,2960c105664,69621,103264,70764,100749,72200v-7734,38,-11252,2946,-17247,5676c79985,79477,76492,82106,73647,81813v-2667,-266,-4203,-4419,-6908,-4419c61163,77394,60528,88379,65265,90195v1207,470,3010,-508,4941,c72009,90665,76721,95618,78321,97092v17564,15989,38011,34988,54953,50012c132474,149924,133909,151384,135496,152768v661,597,991,1550,1969,1486c138341,168605,133883,177622,132283,189497v1245,559,3531,76,5182,241c137554,191351,136716,193091,137693,194158v1156,939,3810,165,4928,508c143446,195986,144336,197231,145351,198361v-101,10770,6732,21108,7633,31534c153264,233121,153035,236245,151257,238519v-1029,1308,-2870,2044,-4686,3200c144970,242748,143383,244285,141897,244920v-2768,1193,-6337,723,-8877,2717c100914,246380,69012,245326,37376,243980,14148,218084,,183845,,146317,,65507,65507,,146317,xe" fillcolor="black" stroked="f" strokeweight="0">
                <v:stroke miterlimit="83231f" joinstyle="miter"/>
                <v:path arrowok="t" textboxrect="0,0,292646,247637"/>
              </v:shape>
              <v:shape id="Shape 75" o:spid="_x0000_s1055" style="position:absolute;left:12988;top:1405;width:662;height:701;visibility:visible;mso-wrap-style:square;v-text-anchor:top" coordsize="66180,7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" path="m55182,51v215,-51,228,89,254,254c58293,3442,58471,9411,61341,12865v927,1105,3645,3366,3937,5182c65710,20676,64033,24435,64046,27902v13,1600,711,3200,749,4686c64821,33680,64300,34798,64300,36017v,5601,457,14694,457,14694c64757,50711,65456,52502,65532,54254v648,4102,-356,8687,,13310c63538,68034,62141,69101,60604,70028,40005,52019,19926,33490,,14834v6921,-813,16510,-166,22657,-2464c25057,11481,26886,9423,29566,8420,33287,7049,39091,6528,43358,5715,47943,4851,52438,3581,55182,51xe" fillcolor="black" stroked="f" strokeweight="0">
                <v:stroke miterlimit="83231f" joinstyle="miter"/>
                <v:path arrowok="t" textboxrect="0,0,66180,70028"/>
              </v:shape>
              <v:shape id="Shape 76" o:spid="_x0000_s1056" style="position:absolute;left:12842;top:3301;width:1755;height:302;visibility:visible;mso-wrap-style:square;v-text-anchor:top" coordsize="175425,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" path="m175425,c150787,18885,119977,30124,86551,30124,54153,30124,24232,19583,,1765,57925,3658,117932,2756,175425,xe" fillcolor="black" stroked="f" strokeweight="0">
                <v:stroke miterlimit="83231f" joinstyle="miter"/>
                <v:path arrowok="t" textboxrect="0,0,175425,30124"/>
              </v:shape>
              <v:shape id="Shape 77" o:spid="_x0000_s1057" style="position:absolute;left:1157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" path="m213946,r49,l213995,55672v-87452,,-158331,70879,-158331,158318c55664,301442,126543,372321,213995,372321r,55677c95809,427998,,332176,,213990,,110577,73354,24297,170868,4343l213946,xe" fillcolor="#38b449" stroked="f" strokeweight="0">
                <v:stroke miterlimit="83231f" joinstyle="miter"/>
                <v:path arrowok="t" textboxrect="0,0,213995,427998"/>
              </v:shape>
              <v:shape id="Shape 78" o:spid="_x0000_s1058" style="position:absolute;left:1371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" path="m,l49,,43127,4343v97514,19954,170868,106234,170868,209647c213995,332176,118186,427998,,427998l,372321v87439,,158331,-70879,158331,-158331c158331,126551,87439,55672,,55672l,xe" fillcolor="#38b449" stroked="f" strokeweight="0">
                <v:stroke miterlimit="83231f" joinstyle="miter"/>
                <v:path arrowok="t" textboxrect="0,0,213995,427998"/>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00500"/>
    <w:multiLevelType w:val="hybridMultilevel"/>
    <w:tmpl w:val="1EAE5714"/>
    <w:lvl w:ilvl="0" w:tplc="22F4725A">
      <w:start w:val="1"/>
      <w:numFmt w:val="decimal"/>
      <w:lvlText w:val="%1."/>
      <w:lvlJc w:val="left"/>
      <w:pPr>
        <w:ind w:left="168"/>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6BDAE3C4">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56963F00">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2F6A71F6">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6A50F76E">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C478B2BC">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71986DC8">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22848BD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752C9FDE">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343892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LOwMDWzNLUwMTRQ0lEKTi0uzszPAykwrAUAbbpeSiwAAAA="/>
  </w:docVars>
  <w:rsids>
    <w:rsidRoot w:val="00B77A80"/>
    <w:rsid w:val="00172B13"/>
    <w:rsid w:val="001C1A9D"/>
    <w:rsid w:val="00244371"/>
    <w:rsid w:val="00455952"/>
    <w:rsid w:val="005B02E0"/>
    <w:rsid w:val="00753912"/>
    <w:rsid w:val="008613C1"/>
    <w:rsid w:val="008C312E"/>
    <w:rsid w:val="00AC26FF"/>
    <w:rsid w:val="00B77A80"/>
    <w:rsid w:val="00BC15F3"/>
    <w:rsid w:val="00BC4087"/>
    <w:rsid w:val="00D11F84"/>
    <w:rsid w:val="00D80A83"/>
    <w:rsid w:val="00E34287"/>
    <w:rsid w:val="00EA5499"/>
    <w:rsid w:val="00EE0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A9367"/>
  <w15:docId w15:val="{CFEAD51B-448B-4762-A9B2-B0B248F9E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right="5"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0"/>
      <w:ind w:left="10" w:right="48" w:hanging="10"/>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b/>
      <w:color w:val="000000"/>
      <w:sz w:val="24"/>
    </w:rPr>
  </w:style>
  <w:style w:type="paragraph" w:styleId="Header">
    <w:name w:val="header"/>
    <w:basedOn w:val="Normal"/>
    <w:link w:val="HeaderChar"/>
    <w:uiPriority w:val="99"/>
    <w:unhideWhenUsed/>
    <w:rsid w:val="00172B13"/>
    <w:pPr>
      <w:tabs>
        <w:tab w:val="center" w:pos="4703"/>
        <w:tab w:val="right" w:pos="9406"/>
      </w:tabs>
      <w:spacing w:after="0" w:line="240" w:lineRule="auto"/>
    </w:pPr>
  </w:style>
  <w:style w:type="character" w:customStyle="1" w:styleId="HeaderChar">
    <w:name w:val="Header Char"/>
    <w:basedOn w:val="DefaultParagraphFont"/>
    <w:link w:val="Header"/>
    <w:uiPriority w:val="99"/>
    <w:rsid w:val="00172B13"/>
    <w:rPr>
      <w:rFonts w:ascii="Arial" w:eastAsia="Arial" w:hAnsi="Arial" w:cs="Arial"/>
      <w:color w:val="000000"/>
      <w:sz w:val="12"/>
    </w:rPr>
  </w:style>
  <w:style w:type="paragraph" w:styleId="Footer">
    <w:name w:val="footer"/>
    <w:basedOn w:val="Normal"/>
    <w:link w:val="FooterChar"/>
    <w:uiPriority w:val="99"/>
    <w:unhideWhenUsed/>
    <w:rsid w:val="00172B13"/>
    <w:pPr>
      <w:tabs>
        <w:tab w:val="center" w:pos="4703"/>
        <w:tab w:val="right" w:pos="9406"/>
      </w:tabs>
      <w:spacing w:after="0" w:line="240" w:lineRule="auto"/>
    </w:pPr>
  </w:style>
  <w:style w:type="character" w:customStyle="1" w:styleId="FooterChar">
    <w:name w:val="Footer Char"/>
    <w:basedOn w:val="DefaultParagraphFont"/>
    <w:link w:val="Footer"/>
    <w:uiPriority w:val="99"/>
    <w:rsid w:val="00172B13"/>
    <w:rPr>
      <w:rFonts w:ascii="Arial" w:eastAsia="Arial" w:hAnsi="Arial" w:cs="Arial"/>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14</Words>
  <Characters>8083</Characters>
  <Application>Microsoft Office Word</Application>
  <DocSecurity>0</DocSecurity>
  <Lines>12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3</cp:revision>
  <dcterms:created xsi:type="dcterms:W3CDTF">2023-03-29T14:36:00Z</dcterms:created>
  <dcterms:modified xsi:type="dcterms:W3CDTF">2023-03-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9e671f4cf0aaac6ce5a0963b9c63326cda774c5d5d68428d046575e071eeb7</vt:lpwstr>
  </property>
</Properties>
</file>